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6929E" w14:textId="4FF7D485" w:rsidR="00792B78" w:rsidRPr="00AE6136" w:rsidRDefault="001A6D53" w:rsidP="00611920">
      <w:pPr>
        <w:pStyle w:val="Heading1"/>
        <w:shd w:val="clear" w:color="auto" w:fill="FFFFFF"/>
        <w:spacing w:before="120" w:beforeAutospacing="0" w:after="120" w:afterAutospacing="0" w:line="360" w:lineRule="auto"/>
        <w:rPr>
          <w:color w:val="24292F"/>
          <w:sz w:val="24"/>
          <w:szCs w:val="24"/>
        </w:rPr>
      </w:pPr>
      <w:r w:rsidRPr="00AE6136">
        <w:rPr>
          <w:color w:val="24292F"/>
          <w:sz w:val="24"/>
          <w:szCs w:val="24"/>
        </w:rPr>
        <w:t>Ames Housing</w:t>
      </w:r>
      <w:r w:rsidR="00792B78" w:rsidRPr="00AE6136">
        <w:rPr>
          <w:color w:val="24292F"/>
          <w:sz w:val="24"/>
          <w:szCs w:val="24"/>
        </w:rPr>
        <w:t xml:space="preserve"> Pri</w:t>
      </w:r>
      <w:r w:rsidR="003A5567" w:rsidRPr="00AE6136">
        <w:rPr>
          <w:color w:val="24292F"/>
          <w:sz w:val="24"/>
          <w:szCs w:val="24"/>
        </w:rPr>
        <w:t>ce Prediction</w:t>
      </w:r>
      <w:r w:rsidR="00792B78" w:rsidRPr="00AE6136">
        <w:rPr>
          <w:color w:val="24292F"/>
          <w:sz w:val="24"/>
          <w:szCs w:val="24"/>
        </w:rPr>
        <w:t xml:space="preserve"> </w:t>
      </w:r>
      <w:r w:rsidRPr="00AE6136">
        <w:rPr>
          <w:color w:val="24292F"/>
          <w:sz w:val="24"/>
          <w:szCs w:val="24"/>
        </w:rPr>
        <w:t>Project</w:t>
      </w:r>
    </w:p>
    <w:p w14:paraId="6D181CDD" w14:textId="464247BD" w:rsidR="00A95567" w:rsidRPr="00AE6136" w:rsidRDefault="00A95567" w:rsidP="00611920">
      <w:pPr>
        <w:pStyle w:val="NormalWeb"/>
        <w:shd w:val="clear" w:color="auto" w:fill="FFFFFF"/>
        <w:spacing w:before="120" w:beforeAutospacing="0" w:after="120" w:afterAutospacing="0" w:line="360" w:lineRule="auto"/>
        <w:rPr>
          <w:color w:val="24292F"/>
        </w:rPr>
      </w:pPr>
      <w:r w:rsidRPr="00AE6136">
        <w:rPr>
          <w:color w:val="24292F"/>
        </w:rPr>
        <w:t xml:space="preserve">This repository </w:t>
      </w:r>
      <w:r w:rsidR="008F3069" w:rsidRPr="00AE6136">
        <w:rPr>
          <w:color w:val="24292F"/>
        </w:rPr>
        <w:t xml:space="preserve">explains the </w:t>
      </w:r>
      <w:r w:rsidR="001A6D53" w:rsidRPr="00AE6136">
        <w:rPr>
          <w:color w:val="24292F"/>
        </w:rPr>
        <w:t xml:space="preserve">Ames Housing Price Prediction </w:t>
      </w:r>
      <w:r w:rsidR="008F3069" w:rsidRPr="00AE6136">
        <w:rPr>
          <w:color w:val="24292F"/>
        </w:rPr>
        <w:t>Project's data analysis and modeling process</w:t>
      </w:r>
      <w:r w:rsidR="001A6D53" w:rsidRPr="00AE6136">
        <w:rPr>
          <w:color w:val="24292F"/>
        </w:rPr>
        <w:t xml:space="preserve"> in Python.</w:t>
      </w:r>
    </w:p>
    <w:p w14:paraId="6517C356" w14:textId="77777777" w:rsidR="00AE6136" w:rsidRDefault="00AE6136" w:rsidP="00611920">
      <w:pPr>
        <w:shd w:val="clear" w:color="auto" w:fill="E9ECEF"/>
        <w:tabs>
          <w:tab w:val="num" w:pos="720"/>
        </w:tabs>
        <w:spacing w:before="120" w:after="12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3DD3D59" w14:textId="5BEB1880" w:rsidR="00B107BB" w:rsidRPr="00AE6136" w:rsidRDefault="00B107BB" w:rsidP="00611920">
      <w:pPr>
        <w:shd w:val="clear" w:color="auto" w:fill="E9ECEF"/>
        <w:tabs>
          <w:tab w:val="num" w:pos="720"/>
        </w:tabs>
        <w:spacing w:before="120" w:after="12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E6136">
        <w:rPr>
          <w:rFonts w:ascii="Times New Roman" w:hAnsi="Times New Roman" w:cs="Times New Roman"/>
          <w:b/>
          <w:bCs/>
          <w:sz w:val="24"/>
          <w:szCs w:val="24"/>
        </w:rPr>
        <w:t>Introduction</w:t>
      </w:r>
    </w:p>
    <w:p w14:paraId="1B0AF08D" w14:textId="7532D98E" w:rsidR="00C64F1E" w:rsidRPr="00AE6136" w:rsidRDefault="00C64F1E" w:rsidP="00C64F1E">
      <w:pPr>
        <w:pStyle w:val="NormalWeb"/>
        <w:spacing w:before="0" w:beforeAutospacing="0" w:after="240" w:afterAutospacing="0" w:line="420" w:lineRule="atLeast"/>
        <w:textAlignment w:val="top"/>
        <w:rPr>
          <w:color w:val="24292F"/>
        </w:rPr>
      </w:pPr>
      <w:r w:rsidRPr="00AE6136">
        <w:rPr>
          <w:color w:val="24292F"/>
        </w:rPr>
        <w:t>Buying and</w:t>
      </w:r>
      <w:r w:rsidR="006D591D" w:rsidRPr="00AE6136">
        <w:rPr>
          <w:color w:val="24292F"/>
        </w:rPr>
        <w:t>/or</w:t>
      </w:r>
      <w:r w:rsidRPr="00AE6136">
        <w:rPr>
          <w:color w:val="24292F"/>
        </w:rPr>
        <w:t xml:space="preserve"> i</w:t>
      </w:r>
      <w:r w:rsidRPr="00AE6136">
        <w:rPr>
          <w:color w:val="24292F"/>
        </w:rPr>
        <w:t xml:space="preserve">nvesting in </w:t>
      </w:r>
      <w:r w:rsidR="00AE6136">
        <w:rPr>
          <w:color w:val="24292F"/>
        </w:rPr>
        <w:t>real estate market</w:t>
      </w:r>
      <w:r w:rsidRPr="00AE6136">
        <w:rPr>
          <w:color w:val="24292F"/>
        </w:rPr>
        <w:t xml:space="preserve"> </w:t>
      </w:r>
      <w:r w:rsidR="00AE6136">
        <w:rPr>
          <w:color w:val="24292F"/>
        </w:rPr>
        <w:t>are</w:t>
      </w:r>
      <w:r w:rsidRPr="00AE6136">
        <w:rPr>
          <w:color w:val="24292F"/>
        </w:rPr>
        <w:t xml:space="preserve"> one of the biggest decisions </w:t>
      </w:r>
      <w:r w:rsidR="00AE6136">
        <w:rPr>
          <w:color w:val="24292F"/>
        </w:rPr>
        <w:t>people</w:t>
      </w:r>
      <w:r w:rsidRPr="00AE6136">
        <w:rPr>
          <w:color w:val="24292F"/>
        </w:rPr>
        <w:t xml:space="preserve"> make</w:t>
      </w:r>
      <w:r w:rsidRPr="00AE6136">
        <w:rPr>
          <w:color w:val="24292F"/>
        </w:rPr>
        <w:t>. I</w:t>
      </w:r>
      <w:r w:rsidRPr="00AE6136">
        <w:rPr>
          <w:color w:val="24292F"/>
        </w:rPr>
        <w:t>t</w:t>
      </w:r>
      <w:r w:rsidRPr="00AE6136">
        <w:rPr>
          <w:color w:val="24292F"/>
        </w:rPr>
        <w:t xml:space="preserve"> is</w:t>
      </w:r>
      <w:r w:rsidRPr="00AE6136">
        <w:rPr>
          <w:color w:val="24292F"/>
        </w:rPr>
        <w:t xml:space="preserve"> important to make good real estate investments</w:t>
      </w:r>
      <w:r w:rsidR="00AE6136">
        <w:rPr>
          <w:color w:val="24292F"/>
        </w:rPr>
        <w:t>/purchase</w:t>
      </w:r>
      <w:r w:rsidRPr="00AE6136">
        <w:rPr>
          <w:color w:val="24292F"/>
        </w:rPr>
        <w:t xml:space="preserve">. We need to </w:t>
      </w:r>
      <w:r w:rsidRPr="00AE6136">
        <w:rPr>
          <w:color w:val="24292F"/>
        </w:rPr>
        <w:t>know whether a h</w:t>
      </w:r>
      <w:r w:rsidR="00AE6136">
        <w:rPr>
          <w:color w:val="24292F"/>
        </w:rPr>
        <w:t>ouse</w:t>
      </w:r>
      <w:r w:rsidRPr="00AE6136">
        <w:rPr>
          <w:color w:val="24292F"/>
        </w:rPr>
        <w:t xml:space="preserve"> is priced fairly or even underpriced. </w:t>
      </w:r>
    </w:p>
    <w:p w14:paraId="401A3B98" w14:textId="45BC17D5" w:rsidR="00C64F1E" w:rsidRPr="00AE6136" w:rsidRDefault="006D591D" w:rsidP="006D591D">
      <w:pPr>
        <w:pStyle w:val="NormalWeb"/>
        <w:spacing w:before="0" w:beforeAutospacing="0" w:after="240" w:afterAutospacing="0" w:line="420" w:lineRule="atLeast"/>
        <w:textAlignment w:val="top"/>
        <w:rPr>
          <w:color w:val="24292F"/>
        </w:rPr>
      </w:pPr>
      <w:r w:rsidRPr="00AE6136">
        <w:rPr>
          <w:color w:val="24292F"/>
        </w:rPr>
        <w:t>I</w:t>
      </w:r>
      <w:r w:rsidR="00C64F1E" w:rsidRPr="00AE6136">
        <w:rPr>
          <w:color w:val="24292F"/>
        </w:rPr>
        <w:t xml:space="preserve"> will use</w:t>
      </w:r>
      <w:r w:rsidRPr="00AE6136">
        <w:rPr>
          <w:color w:val="24292F"/>
        </w:rPr>
        <w:t xml:space="preserve"> the Kaggle</w:t>
      </w:r>
      <w:r w:rsidR="00C64F1E" w:rsidRPr="00AE6136">
        <w:rPr>
          <w:color w:val="24292F"/>
        </w:rPr>
        <w:t xml:space="preserve"> data</w:t>
      </w:r>
      <w:r w:rsidRPr="00AE6136">
        <w:rPr>
          <w:color w:val="24292F"/>
        </w:rPr>
        <w:t>set</w:t>
      </w:r>
      <w:r w:rsidR="00C64F1E" w:rsidRPr="00AE6136">
        <w:rPr>
          <w:color w:val="24292F"/>
        </w:rPr>
        <w:t xml:space="preserve"> to predict ho</w:t>
      </w:r>
      <w:r w:rsidR="00AE6136">
        <w:rPr>
          <w:color w:val="24292F"/>
        </w:rPr>
        <w:t>using</w:t>
      </w:r>
      <w:r w:rsidR="00C64F1E" w:rsidRPr="00AE6136">
        <w:rPr>
          <w:color w:val="24292F"/>
        </w:rPr>
        <w:t xml:space="preserve"> sale prices.</w:t>
      </w:r>
      <w:r w:rsidR="00F448D3" w:rsidRPr="00AE6136">
        <w:rPr>
          <w:color w:val="000000"/>
        </w:rPr>
        <w:t xml:space="preserve"> The dataset contains </w:t>
      </w:r>
      <w:r w:rsidR="00F448D3" w:rsidRPr="00AE6136">
        <w:rPr>
          <w:color w:val="24292F"/>
        </w:rPr>
        <w:t xml:space="preserve">2580 records with 79 </w:t>
      </w:r>
      <w:r w:rsidR="00AE6136" w:rsidRPr="00AE6136">
        <w:rPr>
          <w:color w:val="24292F"/>
        </w:rPr>
        <w:t>attributes for</w:t>
      </w:r>
      <w:r w:rsidR="00F448D3" w:rsidRPr="00AE6136">
        <w:rPr>
          <w:color w:val="24292F"/>
        </w:rPr>
        <w:t xml:space="preserve"> 2006-2010 years</w:t>
      </w:r>
      <w:r w:rsidR="00F448D3" w:rsidRPr="00AE6136">
        <w:rPr>
          <w:color w:val="24292F"/>
        </w:rPr>
        <w:t xml:space="preserve"> with d</w:t>
      </w:r>
      <w:r w:rsidR="00F448D3" w:rsidRPr="00AE6136">
        <w:rPr>
          <w:color w:val="24292F"/>
        </w:rPr>
        <w:t>etailed information about the house attributes</w:t>
      </w:r>
      <w:r w:rsidR="00F448D3" w:rsidRPr="00AE6136">
        <w:rPr>
          <w:color w:val="000000"/>
        </w:rPr>
        <w:t>, along with the sale prices</w:t>
      </w:r>
      <w:r w:rsidRPr="00AE6136">
        <w:rPr>
          <w:color w:val="4472C4" w:themeColor="accent1"/>
        </w:rPr>
        <w:t xml:space="preserve">. </w:t>
      </w:r>
      <w:r w:rsidR="00C64F1E" w:rsidRPr="00AE6136">
        <w:rPr>
          <w:color w:val="24292F"/>
        </w:rPr>
        <w:t>In my analysis, I predicted the</w:t>
      </w:r>
      <w:r w:rsidRPr="00AE6136">
        <w:rPr>
          <w:color w:val="24292F"/>
        </w:rPr>
        <w:t xml:space="preserve"> </w:t>
      </w:r>
      <w:r w:rsidR="00C64F1E" w:rsidRPr="00AE6136">
        <w:rPr>
          <w:color w:val="24292F"/>
        </w:rPr>
        <w:t xml:space="preserve">price of </w:t>
      </w:r>
      <w:r w:rsidRPr="00AE6136">
        <w:rPr>
          <w:color w:val="24292F"/>
        </w:rPr>
        <w:t>Ames homes</w:t>
      </w:r>
      <w:r w:rsidR="00C64F1E" w:rsidRPr="00AE6136">
        <w:rPr>
          <w:color w:val="24292F"/>
        </w:rPr>
        <w:t xml:space="preserve"> based on various predictors such as</w:t>
      </w:r>
      <w:r w:rsidRPr="00AE6136">
        <w:rPr>
          <w:color w:val="24292F"/>
        </w:rPr>
        <w:t xml:space="preserve"> </w:t>
      </w:r>
      <w:r w:rsidR="00AE6136">
        <w:rPr>
          <w:color w:val="24292F"/>
        </w:rPr>
        <w:t>‘</w:t>
      </w:r>
      <w:r w:rsidRPr="00AE6136">
        <w:rPr>
          <w:color w:val="24292F"/>
        </w:rPr>
        <w:t>OverallQual</w:t>
      </w:r>
      <w:r w:rsidR="00AE6136">
        <w:rPr>
          <w:color w:val="24292F"/>
        </w:rPr>
        <w:t>’</w:t>
      </w:r>
      <w:r w:rsidRPr="00AE6136">
        <w:rPr>
          <w:color w:val="24292F"/>
        </w:rPr>
        <w:t xml:space="preserve">, </w:t>
      </w:r>
      <w:r w:rsidR="00AE6136">
        <w:rPr>
          <w:color w:val="24292F"/>
        </w:rPr>
        <w:t>‘</w:t>
      </w:r>
      <w:r w:rsidRPr="00AE6136">
        <w:rPr>
          <w:color w:val="24292F"/>
        </w:rPr>
        <w:t>GrLivArea</w:t>
      </w:r>
      <w:r w:rsidR="00AE6136">
        <w:rPr>
          <w:color w:val="24292F"/>
        </w:rPr>
        <w:t>’</w:t>
      </w:r>
      <w:r w:rsidRPr="00AE6136">
        <w:rPr>
          <w:color w:val="24292F"/>
        </w:rPr>
        <w:t xml:space="preserve">, </w:t>
      </w:r>
      <w:r w:rsidR="00AE6136">
        <w:rPr>
          <w:color w:val="24292F"/>
        </w:rPr>
        <w:t>‘</w:t>
      </w:r>
      <w:r w:rsidRPr="00AE6136">
        <w:rPr>
          <w:color w:val="24292F"/>
        </w:rPr>
        <w:t>GarageCars</w:t>
      </w:r>
      <w:r w:rsidR="00AE6136">
        <w:rPr>
          <w:color w:val="24292F"/>
        </w:rPr>
        <w:t>’</w:t>
      </w:r>
      <w:r w:rsidR="00C64F1E" w:rsidRPr="00AE6136">
        <w:rPr>
          <w:color w:val="24292F"/>
        </w:rPr>
        <w:t>,</w:t>
      </w:r>
      <w:r w:rsidRPr="00AE6136">
        <w:rPr>
          <w:color w:val="24292F"/>
        </w:rPr>
        <w:t xml:space="preserve"> </w:t>
      </w:r>
      <w:r w:rsidR="00AE6136">
        <w:rPr>
          <w:color w:val="24292F"/>
        </w:rPr>
        <w:t>‘</w:t>
      </w:r>
      <w:r w:rsidRPr="00AE6136">
        <w:rPr>
          <w:color w:val="24292F"/>
        </w:rPr>
        <w:t>GarageArea</w:t>
      </w:r>
      <w:r w:rsidR="00AE6136">
        <w:rPr>
          <w:color w:val="24292F"/>
        </w:rPr>
        <w:t>’</w:t>
      </w:r>
      <w:r w:rsidRPr="00AE6136">
        <w:rPr>
          <w:color w:val="24292F"/>
        </w:rPr>
        <w:t xml:space="preserve">, </w:t>
      </w:r>
      <w:r w:rsidR="00AE6136">
        <w:rPr>
          <w:color w:val="24292F"/>
        </w:rPr>
        <w:t>‘</w:t>
      </w:r>
      <w:r w:rsidRPr="00AE6136">
        <w:rPr>
          <w:color w:val="24292F"/>
        </w:rPr>
        <w:t>TotalBsmtSF</w:t>
      </w:r>
      <w:r w:rsidR="00AE6136">
        <w:rPr>
          <w:color w:val="24292F"/>
        </w:rPr>
        <w:t>’</w:t>
      </w:r>
      <w:r w:rsidRPr="00AE6136">
        <w:rPr>
          <w:color w:val="24292F"/>
        </w:rPr>
        <w:t xml:space="preserve">, </w:t>
      </w:r>
      <w:r w:rsidR="00AE6136">
        <w:rPr>
          <w:color w:val="24292F"/>
        </w:rPr>
        <w:t>‘</w:t>
      </w:r>
      <w:r w:rsidRPr="00AE6136">
        <w:rPr>
          <w:color w:val="24292F"/>
        </w:rPr>
        <w:t>1stFlSF</w:t>
      </w:r>
      <w:r w:rsidR="00AE6136">
        <w:rPr>
          <w:color w:val="24292F"/>
        </w:rPr>
        <w:t>’</w:t>
      </w:r>
      <w:r w:rsidRPr="00AE6136">
        <w:rPr>
          <w:color w:val="24292F"/>
        </w:rPr>
        <w:t xml:space="preserve">, </w:t>
      </w:r>
      <w:r w:rsidR="00AE6136">
        <w:rPr>
          <w:color w:val="24292F"/>
        </w:rPr>
        <w:t>‘</w:t>
      </w:r>
      <w:r w:rsidRPr="00AE6136">
        <w:rPr>
          <w:color w:val="24292F"/>
        </w:rPr>
        <w:t>YEarBuilt</w:t>
      </w:r>
      <w:r w:rsidR="00AE6136">
        <w:rPr>
          <w:color w:val="24292F"/>
        </w:rPr>
        <w:t>’</w:t>
      </w:r>
      <w:r w:rsidRPr="00AE6136">
        <w:rPr>
          <w:color w:val="24292F"/>
        </w:rPr>
        <w:t xml:space="preserve">, </w:t>
      </w:r>
      <w:r w:rsidR="00AE6136">
        <w:rPr>
          <w:color w:val="24292F"/>
        </w:rPr>
        <w:t>‘</w:t>
      </w:r>
      <w:r w:rsidRPr="00AE6136">
        <w:rPr>
          <w:color w:val="24292F"/>
        </w:rPr>
        <w:t>FullBath</w:t>
      </w:r>
      <w:r w:rsidR="00AE6136">
        <w:rPr>
          <w:color w:val="24292F"/>
        </w:rPr>
        <w:t>’</w:t>
      </w:r>
      <w:r w:rsidRPr="00AE6136">
        <w:rPr>
          <w:color w:val="24292F"/>
        </w:rPr>
        <w:t>,</w:t>
      </w:r>
      <w:r w:rsidR="00C64F1E" w:rsidRPr="00AE6136">
        <w:rPr>
          <w:color w:val="24292F"/>
        </w:rPr>
        <w:t xml:space="preserve"> etc.</w:t>
      </w:r>
    </w:p>
    <w:p w14:paraId="3A1550C2" w14:textId="77777777" w:rsidR="0044736B" w:rsidRPr="00AE6136" w:rsidRDefault="0044736B" w:rsidP="00611920">
      <w:pPr>
        <w:shd w:val="clear" w:color="auto" w:fill="E9ECEF"/>
        <w:tabs>
          <w:tab w:val="num" w:pos="720"/>
        </w:tabs>
        <w:spacing w:before="120" w:after="12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7D7CB59" w14:textId="358E93C1" w:rsidR="00B107BB" w:rsidRPr="00AE6136" w:rsidRDefault="00B107BB" w:rsidP="00611920">
      <w:pPr>
        <w:shd w:val="clear" w:color="auto" w:fill="E9ECEF"/>
        <w:tabs>
          <w:tab w:val="num" w:pos="720"/>
        </w:tabs>
        <w:spacing w:before="120" w:after="12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E6136">
        <w:rPr>
          <w:rFonts w:ascii="Times New Roman" w:hAnsi="Times New Roman" w:cs="Times New Roman"/>
          <w:b/>
          <w:bCs/>
          <w:sz w:val="24"/>
          <w:szCs w:val="24"/>
        </w:rPr>
        <w:t>Project description</w:t>
      </w:r>
    </w:p>
    <w:p w14:paraId="555ED1B0" w14:textId="5C6DCC16" w:rsidR="001F71A4" w:rsidRPr="00AE6136" w:rsidRDefault="001F71A4" w:rsidP="00611920">
      <w:pPr>
        <w:spacing w:before="120" w:after="120" w:line="360" w:lineRule="auto"/>
        <w:rPr>
          <w:rFonts w:ascii="Times New Roman" w:hAnsi="Times New Roman" w:cs="Times New Roman"/>
          <w:sz w:val="24"/>
          <w:szCs w:val="24"/>
        </w:rPr>
      </w:pPr>
      <w:r w:rsidRPr="00AE6136">
        <w:rPr>
          <w:rFonts w:ascii="Times New Roman" w:hAnsi="Times New Roman" w:cs="Times New Roman"/>
          <w:sz w:val="24"/>
          <w:szCs w:val="24"/>
        </w:rPr>
        <w:t xml:space="preserve">This project </w:t>
      </w:r>
      <w:r w:rsidR="00757D72" w:rsidRPr="00AE6136">
        <w:rPr>
          <w:rFonts w:ascii="Times New Roman" w:hAnsi="Times New Roman" w:cs="Times New Roman"/>
          <w:sz w:val="24"/>
          <w:szCs w:val="24"/>
        </w:rPr>
        <w:t>aims to analyze and predict</w:t>
      </w:r>
      <w:r w:rsidRPr="00AE6136">
        <w:rPr>
          <w:rFonts w:ascii="Times New Roman" w:hAnsi="Times New Roman" w:cs="Times New Roman"/>
          <w:sz w:val="24"/>
          <w:szCs w:val="24"/>
        </w:rPr>
        <w:t xml:space="preserve"> </w:t>
      </w:r>
      <w:r w:rsidR="00757D72" w:rsidRPr="00AE6136">
        <w:rPr>
          <w:rFonts w:ascii="Times New Roman" w:hAnsi="Times New Roman" w:cs="Times New Roman"/>
          <w:sz w:val="24"/>
          <w:szCs w:val="24"/>
        </w:rPr>
        <w:t xml:space="preserve">the </w:t>
      </w:r>
      <w:r w:rsidRPr="00AE6136">
        <w:rPr>
          <w:rFonts w:ascii="Times New Roman" w:hAnsi="Times New Roman" w:cs="Times New Roman"/>
          <w:sz w:val="24"/>
          <w:szCs w:val="24"/>
        </w:rPr>
        <w:t xml:space="preserve">price of </w:t>
      </w:r>
      <w:r w:rsidR="00C64F1E" w:rsidRPr="00AE6136">
        <w:rPr>
          <w:rFonts w:ascii="Times New Roman" w:hAnsi="Times New Roman" w:cs="Times New Roman"/>
          <w:sz w:val="24"/>
          <w:szCs w:val="24"/>
        </w:rPr>
        <w:t>Ames Housing market</w:t>
      </w:r>
      <w:r w:rsidRPr="00AE6136">
        <w:rPr>
          <w:rFonts w:ascii="Times New Roman" w:hAnsi="Times New Roman" w:cs="Times New Roman"/>
          <w:sz w:val="24"/>
          <w:szCs w:val="24"/>
        </w:rPr>
        <w:t>.</w:t>
      </w:r>
    </w:p>
    <w:p w14:paraId="7C9CD82B" w14:textId="63A409B9" w:rsidR="00C64F1E" w:rsidRPr="00AE6136" w:rsidRDefault="001F71A4" w:rsidP="00C64F1E">
      <w:pPr>
        <w:spacing w:before="120" w:after="120" w:line="360" w:lineRule="auto"/>
        <w:rPr>
          <w:rFonts w:ascii="Times New Roman" w:hAnsi="Times New Roman" w:cs="Times New Roman"/>
          <w:color w:val="4472C4" w:themeColor="accent1"/>
          <w:sz w:val="24"/>
          <w:szCs w:val="24"/>
          <w:shd w:val="clear" w:color="auto" w:fill="FFFFFF"/>
        </w:rPr>
      </w:pPr>
      <w:r w:rsidRPr="00AE6136">
        <w:rPr>
          <w:rFonts w:ascii="Times New Roman" w:eastAsia="Times New Roman" w:hAnsi="Times New Roman" w:cs="Times New Roman"/>
          <w:color w:val="24292F"/>
          <w:sz w:val="24"/>
          <w:szCs w:val="24"/>
        </w:rPr>
        <w:t>Source of the data:</w:t>
      </w:r>
      <w:r w:rsidR="00C64F1E" w:rsidRPr="00AE6136">
        <w:rPr>
          <w:rFonts w:ascii="Times New Roman" w:eastAsia="Arial" w:hAnsi="Times New Roman" w:cs="Times New Roman"/>
          <w:color w:val="000000"/>
          <w:sz w:val="24"/>
          <w:szCs w:val="24"/>
        </w:rPr>
        <w:t xml:space="preserve"> </w:t>
      </w:r>
      <w:r w:rsidR="00C64F1E" w:rsidRPr="00AE6136">
        <w:rPr>
          <w:rFonts w:ascii="Times New Roman" w:hAnsi="Times New Roman" w:cs="Times New Roman"/>
          <w:color w:val="4472C4" w:themeColor="accent1"/>
          <w:sz w:val="24"/>
          <w:szCs w:val="24"/>
          <w:shd w:val="clear" w:color="auto" w:fill="FFFFFF"/>
        </w:rPr>
        <w:t>https://www.kaggle.com/competitions/house-prices-advanced-regression-techniques/overview</w:t>
      </w:r>
    </w:p>
    <w:p w14:paraId="0EAC69FE" w14:textId="7D897D68" w:rsidR="00757D72" w:rsidRPr="00AE6136" w:rsidRDefault="00757D72" w:rsidP="00611920">
      <w:pPr>
        <w:pStyle w:val="NormalWeb"/>
        <w:shd w:val="clear" w:color="auto" w:fill="FFFFFF"/>
        <w:spacing w:before="120" w:beforeAutospacing="0" w:after="120" w:afterAutospacing="0" w:line="360" w:lineRule="auto"/>
        <w:rPr>
          <w:color w:val="292929"/>
          <w:spacing w:val="-1"/>
        </w:rPr>
      </w:pPr>
      <w:r w:rsidRPr="00AE6136">
        <w:rPr>
          <w:color w:val="292929"/>
          <w:spacing w:val="-1"/>
        </w:rPr>
        <w:t xml:space="preserve">I was inspired to work on this project because of its relevance to almost everyone. People </w:t>
      </w:r>
      <w:r w:rsidR="00C64F1E" w:rsidRPr="00AE6136">
        <w:rPr>
          <w:color w:val="292929"/>
          <w:spacing w:val="-1"/>
        </w:rPr>
        <w:t>buy homes and invest in real estate</w:t>
      </w:r>
      <w:r w:rsidRPr="00AE6136">
        <w:rPr>
          <w:color w:val="292929"/>
          <w:spacing w:val="-1"/>
        </w:rPr>
        <w:t xml:space="preserve">. So, exploring how these </w:t>
      </w:r>
      <w:r w:rsidR="00C64F1E" w:rsidRPr="00AE6136">
        <w:rPr>
          <w:color w:val="292929"/>
          <w:spacing w:val="-1"/>
        </w:rPr>
        <w:t>home</w:t>
      </w:r>
      <w:r w:rsidRPr="00AE6136">
        <w:rPr>
          <w:color w:val="292929"/>
          <w:spacing w:val="-1"/>
        </w:rPr>
        <w:t xml:space="preserve"> pricing models work is practical and exciting, which gives a better </w:t>
      </w:r>
      <w:r w:rsidR="00C64F1E" w:rsidRPr="00AE6136">
        <w:rPr>
          <w:color w:val="292929"/>
          <w:spacing w:val="-1"/>
        </w:rPr>
        <w:t>understanding</w:t>
      </w:r>
      <w:r w:rsidRPr="00AE6136">
        <w:rPr>
          <w:color w:val="292929"/>
          <w:spacing w:val="-1"/>
        </w:rPr>
        <w:t xml:space="preserve"> of </w:t>
      </w:r>
      <w:r w:rsidR="00C64F1E" w:rsidRPr="00AE6136">
        <w:rPr>
          <w:color w:val="292929"/>
          <w:spacing w:val="-1"/>
        </w:rPr>
        <w:t>home prices</w:t>
      </w:r>
      <w:r w:rsidRPr="00AE6136">
        <w:rPr>
          <w:color w:val="292929"/>
          <w:spacing w:val="-1"/>
        </w:rPr>
        <w:t>. Furthermore, this real-world problem project greatly applies data science and machine learning techniques.</w:t>
      </w:r>
    </w:p>
    <w:p w14:paraId="0F4A7E2B" w14:textId="77777777" w:rsidR="00603E03" w:rsidRPr="00AE6136" w:rsidRDefault="00603E03" w:rsidP="00611920">
      <w:pPr>
        <w:shd w:val="clear" w:color="auto" w:fill="E9ECEF"/>
        <w:tabs>
          <w:tab w:val="num" w:pos="720"/>
        </w:tabs>
        <w:spacing w:before="120" w:after="12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AC46E6E" w14:textId="6AB72670" w:rsidR="00B107BB" w:rsidRPr="00AE6136" w:rsidRDefault="00B107BB" w:rsidP="00611920">
      <w:pPr>
        <w:shd w:val="clear" w:color="auto" w:fill="E9ECEF"/>
        <w:tabs>
          <w:tab w:val="num" w:pos="720"/>
        </w:tabs>
        <w:spacing w:before="120" w:after="12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E6136">
        <w:rPr>
          <w:rFonts w:ascii="Times New Roman" w:hAnsi="Times New Roman" w:cs="Times New Roman"/>
          <w:b/>
          <w:bCs/>
          <w:sz w:val="24"/>
          <w:szCs w:val="24"/>
        </w:rPr>
        <w:t>Target audience</w:t>
      </w:r>
    </w:p>
    <w:p w14:paraId="37058B79" w14:textId="5C347989" w:rsidR="00B107BB" w:rsidRPr="00AE6136" w:rsidRDefault="00B107BB" w:rsidP="00611920">
      <w:pPr>
        <w:spacing w:before="120" w:after="120" w:line="360" w:lineRule="auto"/>
        <w:rPr>
          <w:rFonts w:ascii="Times New Roman" w:hAnsi="Times New Roman" w:cs="Times New Roman"/>
          <w:sz w:val="24"/>
          <w:szCs w:val="24"/>
        </w:rPr>
      </w:pPr>
      <w:r w:rsidRPr="00AE6136">
        <w:rPr>
          <w:rFonts w:ascii="Times New Roman" w:hAnsi="Times New Roman" w:cs="Times New Roman"/>
          <w:sz w:val="24"/>
          <w:szCs w:val="24"/>
        </w:rPr>
        <w:t xml:space="preserve">The target audience </w:t>
      </w:r>
      <w:r w:rsidR="001A6D53" w:rsidRPr="00AE6136">
        <w:rPr>
          <w:rFonts w:ascii="Times New Roman" w:hAnsi="Times New Roman" w:cs="Times New Roman"/>
          <w:sz w:val="24"/>
          <w:szCs w:val="24"/>
        </w:rPr>
        <w:t xml:space="preserve">are home buyers </w:t>
      </w:r>
      <w:r w:rsidR="00C64F1E" w:rsidRPr="00AE6136">
        <w:rPr>
          <w:rFonts w:ascii="Times New Roman" w:hAnsi="Times New Roman" w:cs="Times New Roman"/>
          <w:sz w:val="24"/>
          <w:szCs w:val="24"/>
        </w:rPr>
        <w:t>and</w:t>
      </w:r>
      <w:r w:rsidR="001A6D53" w:rsidRPr="00AE6136">
        <w:rPr>
          <w:rFonts w:ascii="Times New Roman" w:hAnsi="Times New Roman" w:cs="Times New Roman"/>
          <w:sz w:val="24"/>
          <w:szCs w:val="24"/>
        </w:rPr>
        <w:t xml:space="preserve"> real estate investors who need to evaluate home prices in Ames, IA</w:t>
      </w:r>
      <w:r w:rsidR="003A5567" w:rsidRPr="00AE6136">
        <w:rPr>
          <w:rFonts w:ascii="Times New Roman" w:hAnsi="Times New Roman" w:cs="Times New Roman"/>
          <w:sz w:val="24"/>
          <w:szCs w:val="24"/>
        </w:rPr>
        <w:t>.</w:t>
      </w:r>
    </w:p>
    <w:p w14:paraId="1B7AA482" w14:textId="4B05C40D" w:rsidR="00B107BB" w:rsidRPr="00AE6136" w:rsidRDefault="00B107BB" w:rsidP="00611920">
      <w:pPr>
        <w:spacing w:before="120" w:after="120" w:line="360" w:lineRule="auto"/>
        <w:rPr>
          <w:rFonts w:ascii="Times New Roman" w:hAnsi="Times New Roman" w:cs="Times New Roman"/>
          <w:sz w:val="24"/>
          <w:szCs w:val="24"/>
        </w:rPr>
      </w:pPr>
    </w:p>
    <w:p w14:paraId="0758C23D" w14:textId="279DBFD0" w:rsidR="00B107BB" w:rsidRPr="00AE6136" w:rsidRDefault="00B107BB" w:rsidP="00611920">
      <w:pPr>
        <w:shd w:val="clear" w:color="auto" w:fill="E9ECEF"/>
        <w:tabs>
          <w:tab w:val="num" w:pos="720"/>
        </w:tabs>
        <w:spacing w:before="120" w:after="12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E6136">
        <w:rPr>
          <w:rFonts w:ascii="Times New Roman" w:hAnsi="Times New Roman" w:cs="Times New Roman"/>
          <w:b/>
          <w:bCs/>
          <w:sz w:val="24"/>
          <w:szCs w:val="24"/>
        </w:rPr>
        <w:t>Dataset</w:t>
      </w:r>
    </w:p>
    <w:p w14:paraId="1519A2DC" w14:textId="5A9F5881" w:rsidR="006D591D" w:rsidRPr="006D591D" w:rsidRDefault="005B3502" w:rsidP="00144371">
      <w:pPr>
        <w:spacing w:before="120" w:after="120" w:line="360" w:lineRule="auto"/>
        <w:rPr>
          <w:rFonts w:ascii="Times New Roman" w:hAnsi="Times New Roman" w:cs="Times New Roman"/>
          <w:sz w:val="24"/>
          <w:szCs w:val="24"/>
          <w:shd w:val="clear" w:color="auto" w:fill="F8F8F8"/>
        </w:rPr>
      </w:pPr>
      <w:r w:rsidRPr="00AE6136">
        <w:rPr>
          <w:rFonts w:ascii="Times New Roman" w:hAnsi="Times New Roman" w:cs="Times New Roman"/>
          <w:sz w:val="24"/>
          <w:szCs w:val="24"/>
        </w:rPr>
        <w:t xml:space="preserve">We are using </w:t>
      </w:r>
      <w:r w:rsidR="00505E27" w:rsidRPr="00AE6136">
        <w:rPr>
          <w:rFonts w:ascii="Times New Roman" w:hAnsi="Times New Roman" w:cs="Times New Roman"/>
          <w:sz w:val="24"/>
          <w:szCs w:val="24"/>
        </w:rPr>
        <w:t>the Kaggle</w:t>
      </w:r>
      <w:r w:rsidRPr="00AE6136">
        <w:rPr>
          <w:rFonts w:ascii="Times New Roman" w:hAnsi="Times New Roman" w:cs="Times New Roman"/>
          <w:sz w:val="24"/>
          <w:szCs w:val="24"/>
        </w:rPr>
        <w:t xml:space="preserve"> dataset</w:t>
      </w:r>
      <w:r w:rsidR="005B78E5" w:rsidRPr="00AE6136">
        <w:rPr>
          <w:rFonts w:ascii="Times New Roman" w:hAnsi="Times New Roman" w:cs="Times New Roman"/>
          <w:sz w:val="24"/>
          <w:szCs w:val="24"/>
        </w:rPr>
        <w:t xml:space="preserve"> with </w:t>
      </w:r>
      <w:r w:rsidR="00C64F1E" w:rsidRPr="00AE6136">
        <w:rPr>
          <w:rFonts w:ascii="Times New Roman" w:hAnsi="Times New Roman" w:cs="Times New Roman"/>
          <w:sz w:val="24"/>
          <w:szCs w:val="24"/>
        </w:rPr>
        <w:t>2580</w:t>
      </w:r>
      <w:r w:rsidRPr="00AE6136">
        <w:rPr>
          <w:rFonts w:ascii="Times New Roman" w:hAnsi="Times New Roman" w:cs="Times New Roman"/>
          <w:sz w:val="24"/>
          <w:szCs w:val="24"/>
        </w:rPr>
        <w:t xml:space="preserve"> records with </w:t>
      </w:r>
      <w:r w:rsidR="00C64F1E" w:rsidRPr="00AE6136">
        <w:rPr>
          <w:rFonts w:ascii="Times New Roman" w:hAnsi="Times New Roman" w:cs="Times New Roman"/>
          <w:sz w:val="24"/>
          <w:szCs w:val="24"/>
        </w:rPr>
        <w:t>79</w:t>
      </w:r>
      <w:r w:rsidRPr="00AE6136">
        <w:rPr>
          <w:rFonts w:ascii="Times New Roman" w:hAnsi="Times New Roman" w:cs="Times New Roman"/>
          <w:sz w:val="24"/>
          <w:szCs w:val="24"/>
        </w:rPr>
        <w:t xml:space="preserve"> attributes</w:t>
      </w:r>
      <w:r w:rsidR="005B78E5" w:rsidRPr="00AE6136">
        <w:rPr>
          <w:rFonts w:ascii="Times New Roman" w:hAnsi="Times New Roman" w:cs="Times New Roman"/>
          <w:sz w:val="24"/>
          <w:szCs w:val="24"/>
        </w:rPr>
        <w:t xml:space="preserve">. </w:t>
      </w:r>
      <w:r w:rsidR="006D591D" w:rsidRPr="00AE6136">
        <w:rPr>
          <w:rFonts w:ascii="Times New Roman" w:hAnsi="Times New Roman" w:cs="Times New Roman"/>
          <w:sz w:val="24"/>
          <w:szCs w:val="24"/>
        </w:rPr>
        <w:t>This</w:t>
      </w:r>
      <w:r w:rsidR="006D591D" w:rsidRPr="00AE6136">
        <w:rPr>
          <w:rFonts w:ascii="Times New Roman" w:hAnsi="Times New Roman" w:cs="Times New Roman"/>
          <w:sz w:val="24"/>
          <w:szCs w:val="24"/>
          <w:shd w:val="clear" w:color="auto" w:fill="F8F8F8"/>
        </w:rPr>
        <w:t xml:space="preserve"> dataset is a sample dataset for Housing market in Ames, Iowa. </w:t>
      </w:r>
      <w:r w:rsidR="00144371" w:rsidRPr="00AE6136">
        <w:rPr>
          <w:rFonts w:ascii="Times New Roman" w:hAnsi="Times New Roman" w:cs="Times New Roman"/>
          <w:sz w:val="24"/>
          <w:szCs w:val="24"/>
        </w:rPr>
        <w:t>The dataset contains</w:t>
      </w:r>
      <w:r w:rsidR="00144371" w:rsidRPr="00AE6136">
        <w:rPr>
          <w:rFonts w:ascii="Times New Roman" w:hAnsi="Times New Roman" w:cs="Times New Roman"/>
          <w:color w:val="000000"/>
          <w:sz w:val="24"/>
          <w:szCs w:val="24"/>
        </w:rPr>
        <w:t xml:space="preserve"> the corresponding</w:t>
      </w:r>
      <w:r w:rsidR="00144371" w:rsidRPr="00AE6136">
        <w:rPr>
          <w:rStyle w:val="HTMLCode"/>
          <w:rFonts w:ascii="Times New Roman" w:eastAsiaTheme="minorHAnsi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4F4F4"/>
        </w:rPr>
        <w:t xml:space="preserve"> features</w:t>
      </w:r>
      <w:r w:rsidR="00144371" w:rsidRPr="00AE6136">
        <w:rPr>
          <w:rStyle w:val="HTMLCode"/>
          <w:rFonts w:ascii="Times New Roman" w:eastAsiaTheme="minorHAnsi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4F4F4"/>
        </w:rPr>
        <w:t xml:space="preserve"> for</w:t>
      </w:r>
      <w:r w:rsidR="00AE6136">
        <w:rPr>
          <w:rStyle w:val="HTMLCode"/>
          <w:rFonts w:ascii="Times New Roman" w:eastAsiaTheme="minorHAnsi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4F4F4"/>
        </w:rPr>
        <w:t xml:space="preserve"> Ames</w:t>
      </w:r>
      <w:r w:rsidR="00144371" w:rsidRPr="00AE6136">
        <w:rPr>
          <w:rStyle w:val="HTMLCode"/>
          <w:rFonts w:ascii="Times New Roman" w:eastAsiaTheme="minorHAnsi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4F4F4"/>
        </w:rPr>
        <w:t xml:space="preserve"> homes, like </w:t>
      </w:r>
      <w:r w:rsidR="006D591D" w:rsidRPr="006D591D">
        <w:rPr>
          <w:rFonts w:ascii="Times New Roman" w:hAnsi="Times New Roman" w:cs="Times New Roman"/>
          <w:sz w:val="24"/>
          <w:szCs w:val="24"/>
          <w:shd w:val="clear" w:color="auto" w:fill="F8F8F8"/>
        </w:rPr>
        <w:t>'PID', 'GrLivArea', 'SalePrice', 'MSSubClass', 'MSZoning',</w:t>
      </w:r>
      <w:r w:rsidR="006D591D" w:rsidRPr="00AE6136">
        <w:rPr>
          <w:rFonts w:ascii="Times New Roman" w:hAnsi="Times New Roman" w:cs="Times New Roman"/>
          <w:sz w:val="24"/>
          <w:szCs w:val="24"/>
          <w:shd w:val="clear" w:color="auto" w:fill="F8F8F8"/>
        </w:rPr>
        <w:t xml:space="preserve"> </w:t>
      </w:r>
      <w:r w:rsidR="006D591D" w:rsidRPr="006D591D">
        <w:rPr>
          <w:rFonts w:ascii="Times New Roman" w:hAnsi="Times New Roman" w:cs="Times New Roman"/>
          <w:sz w:val="24"/>
          <w:szCs w:val="24"/>
          <w:shd w:val="clear" w:color="auto" w:fill="F8F8F8"/>
        </w:rPr>
        <w:t>'LotFrontage', 'LotArea', 'Street', 'Alley', 'LotShape', 'LandContour', 'Utilities', 'LotConfig', 'LandSlope', 'Neighborhood', 'Condition1', 'Condition2', 'BldgType', 'HouseStyle', 'OverallQual', 'OverallCond',</w:t>
      </w:r>
      <w:r w:rsidR="00144371" w:rsidRPr="00AE6136">
        <w:rPr>
          <w:rFonts w:ascii="Times New Roman" w:hAnsi="Times New Roman" w:cs="Times New Roman"/>
          <w:sz w:val="24"/>
          <w:szCs w:val="24"/>
          <w:shd w:val="clear" w:color="auto" w:fill="F8F8F8"/>
        </w:rPr>
        <w:t xml:space="preserve"> </w:t>
      </w:r>
      <w:r w:rsidR="006D591D" w:rsidRPr="006D591D">
        <w:rPr>
          <w:rFonts w:ascii="Times New Roman" w:hAnsi="Times New Roman" w:cs="Times New Roman"/>
          <w:sz w:val="24"/>
          <w:szCs w:val="24"/>
          <w:shd w:val="clear" w:color="auto" w:fill="F8F8F8"/>
        </w:rPr>
        <w:t>'YearBuilt', 'YearRemodAdd', 'RoofStyle', 'RoofMatl', 'Exterior1st',</w:t>
      </w:r>
      <w:r w:rsidR="00144371" w:rsidRPr="00AE6136">
        <w:rPr>
          <w:rFonts w:ascii="Times New Roman" w:hAnsi="Times New Roman" w:cs="Times New Roman"/>
          <w:sz w:val="24"/>
          <w:szCs w:val="24"/>
          <w:shd w:val="clear" w:color="auto" w:fill="F8F8F8"/>
        </w:rPr>
        <w:t xml:space="preserve"> </w:t>
      </w:r>
      <w:r w:rsidR="006D591D" w:rsidRPr="006D591D">
        <w:rPr>
          <w:rFonts w:ascii="Times New Roman" w:hAnsi="Times New Roman" w:cs="Times New Roman"/>
          <w:sz w:val="24"/>
          <w:szCs w:val="24"/>
          <w:shd w:val="clear" w:color="auto" w:fill="F8F8F8"/>
        </w:rPr>
        <w:t>'Exterior2nd', 'MasVnrType',</w:t>
      </w:r>
      <w:r w:rsidR="00144371" w:rsidRPr="00AE6136">
        <w:rPr>
          <w:rFonts w:ascii="Times New Roman" w:hAnsi="Times New Roman" w:cs="Times New Roman"/>
          <w:sz w:val="24"/>
          <w:szCs w:val="24"/>
          <w:shd w:val="clear" w:color="auto" w:fill="F8F8F8"/>
        </w:rPr>
        <w:t xml:space="preserve"> </w:t>
      </w:r>
      <w:r w:rsidR="006D591D" w:rsidRPr="006D591D">
        <w:rPr>
          <w:rFonts w:ascii="Times New Roman" w:hAnsi="Times New Roman" w:cs="Times New Roman"/>
          <w:sz w:val="24"/>
          <w:szCs w:val="24"/>
          <w:shd w:val="clear" w:color="auto" w:fill="F8F8F8"/>
        </w:rPr>
        <w:t>'MasVnrArea', 'ExterQual'</w:t>
      </w:r>
      <w:r w:rsidR="00144371" w:rsidRPr="00AE6136">
        <w:rPr>
          <w:rFonts w:ascii="Times New Roman" w:hAnsi="Times New Roman" w:cs="Times New Roman"/>
          <w:sz w:val="24"/>
          <w:szCs w:val="24"/>
          <w:shd w:val="clear" w:color="auto" w:fill="F8F8F8"/>
        </w:rPr>
        <w:t>, etc.</w:t>
      </w:r>
    </w:p>
    <w:p w14:paraId="4F79E468" w14:textId="754BF476" w:rsidR="00C64F1E" w:rsidRPr="00AE6136" w:rsidRDefault="005B78E5" w:rsidP="006D591D">
      <w:pPr>
        <w:shd w:val="clear" w:color="auto" w:fill="FFFFFF"/>
        <w:spacing w:before="120" w:after="120" w:line="360" w:lineRule="auto"/>
        <w:rPr>
          <w:rFonts w:ascii="Times New Roman" w:hAnsi="Times New Roman" w:cs="Times New Roman"/>
          <w:color w:val="4472C4" w:themeColor="accent1"/>
          <w:sz w:val="24"/>
          <w:szCs w:val="24"/>
          <w:shd w:val="clear" w:color="auto" w:fill="FFFFFF"/>
        </w:rPr>
      </w:pPr>
      <w:r w:rsidRPr="00AE6136">
        <w:rPr>
          <w:rFonts w:ascii="Times New Roman" w:hAnsi="Times New Roman" w:cs="Times New Roman"/>
          <w:sz w:val="24"/>
          <w:szCs w:val="24"/>
        </w:rPr>
        <w:t xml:space="preserve">You can download this dataset from Kaggle. </w:t>
      </w:r>
      <w:r w:rsidR="00B107BB" w:rsidRPr="00AE6136">
        <w:rPr>
          <w:rFonts w:ascii="Times New Roman" w:hAnsi="Times New Roman" w:cs="Times New Roman"/>
          <w:sz w:val="24"/>
          <w:szCs w:val="24"/>
        </w:rPr>
        <w:t>Link for th</w:t>
      </w:r>
      <w:r w:rsidR="00E81CF9" w:rsidRPr="00AE6136">
        <w:rPr>
          <w:rFonts w:ascii="Times New Roman" w:hAnsi="Times New Roman" w:cs="Times New Roman"/>
          <w:sz w:val="24"/>
          <w:szCs w:val="24"/>
        </w:rPr>
        <w:t>e</w:t>
      </w:r>
      <w:r w:rsidR="00B107BB" w:rsidRPr="00AE6136">
        <w:rPr>
          <w:rFonts w:ascii="Times New Roman" w:hAnsi="Times New Roman" w:cs="Times New Roman"/>
          <w:sz w:val="24"/>
          <w:szCs w:val="24"/>
        </w:rPr>
        <w:t xml:space="preserve"> dataset:</w:t>
      </w:r>
      <w:r w:rsidR="00C64F1E" w:rsidRPr="00AE6136">
        <w:rPr>
          <w:rFonts w:ascii="Times New Roman" w:hAnsi="Times New Roman" w:cs="Times New Roman"/>
          <w:color w:val="4472C4" w:themeColor="accent1"/>
          <w:sz w:val="24"/>
          <w:szCs w:val="24"/>
          <w:shd w:val="clear" w:color="auto" w:fill="FFFFFF"/>
        </w:rPr>
        <w:t xml:space="preserve"> </w:t>
      </w:r>
      <w:hyperlink r:id="rId5" w:history="1">
        <w:r w:rsidR="00F448D3" w:rsidRPr="00AE6136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kaggle.com/competitions/house-prices-advanced-regression-techniques/overview</w:t>
        </w:r>
      </w:hyperlink>
    </w:p>
    <w:p w14:paraId="62E775D0" w14:textId="77777777" w:rsidR="00F448D3" w:rsidRPr="00AE6136" w:rsidRDefault="00F448D3" w:rsidP="006D591D">
      <w:pPr>
        <w:shd w:val="clear" w:color="auto" w:fill="FFFFFF"/>
        <w:spacing w:before="120" w:after="120" w:line="360" w:lineRule="auto"/>
        <w:rPr>
          <w:rFonts w:ascii="Times New Roman" w:hAnsi="Times New Roman" w:cs="Times New Roman"/>
          <w:color w:val="4472C4" w:themeColor="accent1"/>
          <w:sz w:val="24"/>
          <w:szCs w:val="24"/>
          <w:shd w:val="clear" w:color="auto" w:fill="FFFFFF"/>
        </w:rPr>
      </w:pPr>
    </w:p>
    <w:p w14:paraId="3AA09944" w14:textId="47931F30" w:rsidR="00B55380" w:rsidRPr="00AE6136" w:rsidRDefault="00B55380" w:rsidP="00611920">
      <w:pPr>
        <w:shd w:val="clear" w:color="auto" w:fill="E9ECEF"/>
        <w:tabs>
          <w:tab w:val="num" w:pos="720"/>
        </w:tabs>
        <w:spacing w:before="120" w:after="12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E6136">
        <w:rPr>
          <w:rFonts w:ascii="Times New Roman" w:hAnsi="Times New Roman" w:cs="Times New Roman"/>
          <w:b/>
          <w:bCs/>
          <w:sz w:val="24"/>
          <w:szCs w:val="24"/>
        </w:rPr>
        <w:t>Research question</w:t>
      </w:r>
    </w:p>
    <w:p w14:paraId="204D45D5" w14:textId="2A10BE15" w:rsidR="001A6D53" w:rsidRPr="00AE6136" w:rsidRDefault="00F448D3" w:rsidP="00611920">
      <w:pPr>
        <w:shd w:val="clear" w:color="auto" w:fill="E9ECEF"/>
        <w:tabs>
          <w:tab w:val="num" w:pos="720"/>
        </w:tabs>
        <w:spacing w:before="120" w:after="12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E6136">
        <w:rPr>
          <w:rFonts w:ascii="Times New Roman" w:hAnsi="Times New Roman" w:cs="Times New Roman"/>
          <w:color w:val="020202"/>
          <w:sz w:val="24"/>
          <w:szCs w:val="24"/>
        </w:rPr>
        <w:t>My</w:t>
      </w:r>
      <w:r w:rsidRPr="00AE6136">
        <w:rPr>
          <w:rFonts w:ascii="Times New Roman" w:hAnsi="Times New Roman" w:cs="Times New Roman"/>
          <w:color w:val="020202"/>
          <w:sz w:val="24"/>
          <w:szCs w:val="24"/>
        </w:rPr>
        <w:t xml:space="preserve"> goal is to build a model using a </w:t>
      </w:r>
      <w:hyperlink r:id="rId6" w:history="1">
        <w:r w:rsidRPr="00AE6136">
          <w:rPr>
            <w:rFonts w:ascii="Times New Roman" w:hAnsi="Times New Roman" w:cs="Times New Roman"/>
            <w:color w:val="020202"/>
            <w:sz w:val="24"/>
            <w:szCs w:val="24"/>
          </w:rPr>
          <w:t>Kaggle dataset collected from Ames, Iowa</w:t>
        </w:r>
      </w:hyperlink>
      <w:r w:rsidRPr="00AE6136">
        <w:rPr>
          <w:rFonts w:ascii="Times New Roman" w:hAnsi="Times New Roman" w:cs="Times New Roman"/>
          <w:color w:val="020202"/>
          <w:sz w:val="24"/>
          <w:szCs w:val="24"/>
        </w:rPr>
        <w:t xml:space="preserve"> that can help both realtors and prospective homeowners accurately price a house based on its available features</w:t>
      </w:r>
      <w:r w:rsidR="00C46A31" w:rsidRPr="00AE6136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6DE30E18" w14:textId="29BD74CE" w:rsidR="00B55380" w:rsidRPr="00AE6136" w:rsidRDefault="00B55380" w:rsidP="00611920">
      <w:pPr>
        <w:shd w:val="clear" w:color="auto" w:fill="E9ECEF"/>
        <w:tabs>
          <w:tab w:val="num" w:pos="720"/>
        </w:tabs>
        <w:spacing w:before="120" w:after="12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08E7A41C" w14:textId="77777777" w:rsidR="00B55380" w:rsidRPr="00AE6136" w:rsidRDefault="00B55380" w:rsidP="00611920">
      <w:pPr>
        <w:shd w:val="clear" w:color="auto" w:fill="E9ECEF"/>
        <w:tabs>
          <w:tab w:val="num" w:pos="720"/>
        </w:tabs>
        <w:spacing w:before="120" w:after="12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E6136">
        <w:rPr>
          <w:rFonts w:ascii="Times New Roman" w:hAnsi="Times New Roman" w:cs="Times New Roman"/>
          <w:b/>
          <w:bCs/>
          <w:sz w:val="24"/>
          <w:szCs w:val="24"/>
        </w:rPr>
        <w:t>Steps completed</w:t>
      </w:r>
    </w:p>
    <w:p w14:paraId="398F8137" w14:textId="06F36526" w:rsidR="00B55380" w:rsidRPr="00AE6136" w:rsidRDefault="00B55380" w:rsidP="00603E03">
      <w:pPr>
        <w:shd w:val="clear" w:color="auto" w:fill="E9ECEF"/>
        <w:tabs>
          <w:tab w:val="num" w:pos="720"/>
        </w:tabs>
        <w:spacing w:before="120" w:after="120" w:line="360" w:lineRule="auto"/>
        <w:rPr>
          <w:rFonts w:ascii="Times New Roman" w:hAnsi="Times New Roman" w:cs="Times New Roman"/>
          <w:sz w:val="24"/>
          <w:szCs w:val="24"/>
        </w:rPr>
      </w:pPr>
      <w:r w:rsidRPr="00AE6136">
        <w:rPr>
          <w:rFonts w:ascii="Times New Roman" w:hAnsi="Times New Roman" w:cs="Times New Roman"/>
          <w:sz w:val="24"/>
          <w:szCs w:val="24"/>
        </w:rPr>
        <w:t xml:space="preserve">Preprocess/ Clean/ </w:t>
      </w:r>
      <w:r w:rsidR="001A6D53" w:rsidRPr="00AE6136">
        <w:rPr>
          <w:rFonts w:ascii="Times New Roman" w:hAnsi="Times New Roman" w:cs="Times New Roman"/>
          <w:sz w:val="24"/>
          <w:szCs w:val="24"/>
        </w:rPr>
        <w:t>Feature engineering</w:t>
      </w:r>
    </w:p>
    <w:p w14:paraId="515CF9EA" w14:textId="20AAB719" w:rsidR="00B55380" w:rsidRPr="00AE6136" w:rsidRDefault="00B55380" w:rsidP="00603E03">
      <w:pPr>
        <w:shd w:val="clear" w:color="auto" w:fill="E9ECEF"/>
        <w:tabs>
          <w:tab w:val="num" w:pos="720"/>
        </w:tabs>
        <w:spacing w:before="120" w:after="120" w:line="360" w:lineRule="auto"/>
        <w:rPr>
          <w:rFonts w:ascii="Times New Roman" w:hAnsi="Times New Roman" w:cs="Times New Roman"/>
          <w:sz w:val="24"/>
          <w:szCs w:val="24"/>
        </w:rPr>
      </w:pPr>
      <w:r w:rsidRPr="00AE6136">
        <w:rPr>
          <w:rFonts w:ascii="Times New Roman" w:hAnsi="Times New Roman" w:cs="Times New Roman"/>
          <w:sz w:val="24"/>
          <w:szCs w:val="24"/>
        </w:rPr>
        <w:t xml:space="preserve">EDA of </w:t>
      </w:r>
      <w:r w:rsidR="00136EB0" w:rsidRPr="00AE6136">
        <w:rPr>
          <w:rFonts w:ascii="Times New Roman" w:hAnsi="Times New Roman" w:cs="Times New Roman"/>
          <w:sz w:val="24"/>
          <w:szCs w:val="24"/>
        </w:rPr>
        <w:t xml:space="preserve">the </w:t>
      </w:r>
      <w:r w:rsidR="001A6D53" w:rsidRPr="00AE6136">
        <w:rPr>
          <w:rFonts w:ascii="Times New Roman" w:hAnsi="Times New Roman" w:cs="Times New Roman"/>
          <w:sz w:val="24"/>
          <w:szCs w:val="24"/>
        </w:rPr>
        <w:t>Ames Housing</w:t>
      </w:r>
      <w:r w:rsidR="00136EB0" w:rsidRPr="00AE6136">
        <w:rPr>
          <w:rFonts w:ascii="Times New Roman" w:hAnsi="Times New Roman" w:cs="Times New Roman"/>
          <w:sz w:val="24"/>
          <w:szCs w:val="24"/>
        </w:rPr>
        <w:t xml:space="preserve"> data set</w:t>
      </w:r>
      <w:r w:rsidRPr="00AE6136">
        <w:rPr>
          <w:rFonts w:ascii="Times New Roman" w:hAnsi="Times New Roman" w:cs="Times New Roman"/>
          <w:sz w:val="24"/>
          <w:szCs w:val="24"/>
        </w:rPr>
        <w:t xml:space="preserve">, using </w:t>
      </w:r>
      <w:r w:rsidR="001A6D53" w:rsidRPr="00AE6136">
        <w:rPr>
          <w:rFonts w:ascii="Times New Roman" w:hAnsi="Times New Roman" w:cs="Times New Roman"/>
          <w:sz w:val="24"/>
          <w:szCs w:val="24"/>
        </w:rPr>
        <w:t>Python</w:t>
      </w:r>
    </w:p>
    <w:p w14:paraId="76EC652A" w14:textId="41889D78" w:rsidR="00B55380" w:rsidRPr="00AE6136" w:rsidRDefault="001A6D53" w:rsidP="00603E03">
      <w:pPr>
        <w:shd w:val="clear" w:color="auto" w:fill="E9ECEF"/>
        <w:tabs>
          <w:tab w:val="num" w:pos="720"/>
        </w:tabs>
        <w:spacing w:before="120" w:after="120" w:line="360" w:lineRule="auto"/>
        <w:rPr>
          <w:rFonts w:ascii="Times New Roman" w:hAnsi="Times New Roman" w:cs="Times New Roman"/>
          <w:sz w:val="24"/>
          <w:szCs w:val="24"/>
        </w:rPr>
      </w:pPr>
      <w:r w:rsidRPr="00AE6136">
        <w:rPr>
          <w:rFonts w:ascii="Times New Roman" w:hAnsi="Times New Roman" w:cs="Times New Roman"/>
          <w:sz w:val="24"/>
          <w:szCs w:val="24"/>
        </w:rPr>
        <w:t>House Sale Price Predictive models – Linear Regression, KNN, Decision Tree</w:t>
      </w:r>
      <w:r w:rsidR="00AE6136" w:rsidRPr="00AE6136">
        <w:rPr>
          <w:rFonts w:ascii="Times New Roman" w:hAnsi="Times New Roman" w:cs="Times New Roman"/>
          <w:sz w:val="24"/>
          <w:szCs w:val="24"/>
        </w:rPr>
        <w:t>, using Python</w:t>
      </w:r>
    </w:p>
    <w:p w14:paraId="2D2BEB1E" w14:textId="7FDB9FB2" w:rsidR="00B55380" w:rsidRPr="00AE6136" w:rsidRDefault="00B55380" w:rsidP="00611920">
      <w:pPr>
        <w:shd w:val="clear" w:color="auto" w:fill="E9ECEF"/>
        <w:tabs>
          <w:tab w:val="num" w:pos="720"/>
        </w:tabs>
        <w:spacing w:before="120" w:after="12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02042B3A" w14:textId="1DD03EAB" w:rsidR="006062BA" w:rsidRPr="00AE6136" w:rsidRDefault="00C46A31" w:rsidP="00611920">
      <w:pPr>
        <w:shd w:val="clear" w:color="auto" w:fill="E9ECEF"/>
        <w:tabs>
          <w:tab w:val="num" w:pos="720"/>
        </w:tabs>
        <w:spacing w:before="120" w:after="12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E6136">
        <w:rPr>
          <w:rFonts w:ascii="Times New Roman" w:hAnsi="Times New Roman" w:cs="Times New Roman"/>
          <w:b/>
          <w:bCs/>
          <w:sz w:val="24"/>
          <w:szCs w:val="24"/>
        </w:rPr>
        <w:t xml:space="preserve">Data Preprocessing and </w:t>
      </w:r>
      <w:r w:rsidR="006062BA" w:rsidRPr="00AE6136">
        <w:rPr>
          <w:rFonts w:ascii="Times New Roman" w:hAnsi="Times New Roman" w:cs="Times New Roman"/>
          <w:b/>
          <w:bCs/>
          <w:sz w:val="24"/>
          <w:szCs w:val="24"/>
        </w:rPr>
        <w:t xml:space="preserve">Exploratory data analysis </w:t>
      </w:r>
    </w:p>
    <w:p w14:paraId="40014E6E" w14:textId="7A1A017E" w:rsidR="00C46A31" w:rsidRPr="00AE6136" w:rsidRDefault="00C46A31" w:rsidP="00611920">
      <w:pPr>
        <w:shd w:val="clear" w:color="auto" w:fill="E9ECEF"/>
        <w:tabs>
          <w:tab w:val="num" w:pos="720"/>
        </w:tabs>
        <w:spacing w:before="120" w:after="120" w:line="360" w:lineRule="auto"/>
        <w:rPr>
          <w:rFonts w:ascii="Times New Roman" w:hAnsi="Times New Roman" w:cs="Times New Roman"/>
          <w:color w:val="020202"/>
          <w:sz w:val="24"/>
          <w:szCs w:val="24"/>
        </w:rPr>
      </w:pPr>
      <w:r w:rsidRPr="00AE6136">
        <w:rPr>
          <w:rFonts w:ascii="Times New Roman" w:hAnsi="Times New Roman" w:cs="Times New Roman"/>
          <w:color w:val="020202"/>
          <w:sz w:val="24"/>
          <w:szCs w:val="24"/>
        </w:rPr>
        <w:t>The dataset contains</w:t>
      </w:r>
      <w:r w:rsidR="00070052">
        <w:rPr>
          <w:rFonts w:ascii="Times New Roman" w:hAnsi="Times New Roman" w:cs="Times New Roman"/>
          <w:color w:val="020202"/>
          <w:sz w:val="24"/>
          <w:szCs w:val="24"/>
        </w:rPr>
        <w:t xml:space="preserve"> </w:t>
      </w:r>
      <w:r w:rsidRPr="00AE6136">
        <w:rPr>
          <w:rFonts w:ascii="Times New Roman" w:hAnsi="Times New Roman" w:cs="Times New Roman"/>
          <w:color w:val="020202"/>
          <w:sz w:val="24"/>
          <w:szCs w:val="24"/>
        </w:rPr>
        <w:t xml:space="preserve">missing values for 27 variables. I </w:t>
      </w:r>
      <w:r w:rsidRPr="00AE6136">
        <w:rPr>
          <w:rFonts w:ascii="Times New Roman" w:hAnsi="Times New Roman" w:cs="Times New Roman"/>
          <w:color w:val="020202"/>
          <w:sz w:val="24"/>
          <w:szCs w:val="24"/>
        </w:rPr>
        <w:t>clean</w:t>
      </w:r>
      <w:r w:rsidRPr="00AE6136">
        <w:rPr>
          <w:rFonts w:ascii="Times New Roman" w:hAnsi="Times New Roman" w:cs="Times New Roman"/>
          <w:color w:val="020202"/>
          <w:sz w:val="24"/>
          <w:szCs w:val="24"/>
        </w:rPr>
        <w:t>ed and preprocessed</w:t>
      </w:r>
      <w:r w:rsidRPr="00AE6136">
        <w:rPr>
          <w:rFonts w:ascii="Times New Roman" w:hAnsi="Times New Roman" w:cs="Times New Roman"/>
          <w:color w:val="020202"/>
          <w:sz w:val="24"/>
          <w:szCs w:val="24"/>
        </w:rPr>
        <w:t xml:space="preserve"> </w:t>
      </w:r>
      <w:r w:rsidRPr="00AE6136">
        <w:rPr>
          <w:rFonts w:ascii="Times New Roman" w:hAnsi="Times New Roman" w:cs="Times New Roman"/>
          <w:color w:val="020202"/>
          <w:sz w:val="24"/>
          <w:szCs w:val="24"/>
        </w:rPr>
        <w:t>dataset, including removing</w:t>
      </w:r>
      <w:r w:rsidRPr="00AE6136">
        <w:rPr>
          <w:rFonts w:ascii="Times New Roman" w:hAnsi="Times New Roman" w:cs="Times New Roman"/>
          <w:color w:val="020202"/>
          <w:sz w:val="24"/>
          <w:szCs w:val="24"/>
        </w:rPr>
        <w:t xml:space="preserve"> duplicate row</w:t>
      </w:r>
      <w:r w:rsidR="00070052">
        <w:rPr>
          <w:rFonts w:ascii="Times New Roman" w:hAnsi="Times New Roman" w:cs="Times New Roman"/>
          <w:color w:val="020202"/>
          <w:sz w:val="24"/>
          <w:szCs w:val="24"/>
        </w:rPr>
        <w:t>s</w:t>
      </w:r>
      <w:r w:rsidRPr="00AE6136">
        <w:rPr>
          <w:rFonts w:ascii="Times New Roman" w:hAnsi="Times New Roman" w:cs="Times New Roman"/>
          <w:color w:val="020202"/>
          <w:sz w:val="24"/>
          <w:szCs w:val="24"/>
        </w:rPr>
        <w:t>, examining rows and columns with missing values, imputing some of those missing values</w:t>
      </w:r>
      <w:r w:rsidRPr="00AE6136">
        <w:rPr>
          <w:rFonts w:ascii="Times New Roman" w:hAnsi="Times New Roman" w:cs="Times New Roman"/>
          <w:color w:val="020202"/>
          <w:sz w:val="24"/>
          <w:szCs w:val="24"/>
        </w:rPr>
        <w:t>, and engineering a few new variables</w:t>
      </w:r>
      <w:r w:rsidRPr="00AE6136">
        <w:rPr>
          <w:rFonts w:ascii="Times New Roman" w:hAnsi="Times New Roman" w:cs="Times New Roman"/>
          <w:color w:val="020202"/>
          <w:sz w:val="24"/>
          <w:szCs w:val="24"/>
        </w:rPr>
        <w:t>.</w:t>
      </w:r>
      <w:r w:rsidR="00EC1A0B" w:rsidRPr="00AE6136">
        <w:rPr>
          <w:rFonts w:ascii="Times New Roman" w:hAnsi="Times New Roman" w:cs="Times New Roman"/>
          <w:color w:val="020202"/>
          <w:sz w:val="24"/>
          <w:szCs w:val="24"/>
        </w:rPr>
        <w:t xml:space="preserve"> </w:t>
      </w:r>
      <w:r w:rsidR="00603E03" w:rsidRPr="00AE6136">
        <w:rPr>
          <w:rFonts w:ascii="Times New Roman" w:hAnsi="Times New Roman" w:cs="Times New Roman"/>
          <w:color w:val="020202"/>
          <w:sz w:val="24"/>
          <w:szCs w:val="24"/>
        </w:rPr>
        <w:t xml:space="preserve">For example, I removed variables as </w:t>
      </w:r>
      <w:r w:rsidR="00603E03" w:rsidRPr="00AE6136">
        <w:rPr>
          <w:rFonts w:ascii="Times New Roman" w:hAnsi="Times New Roman" w:cs="Times New Roman"/>
          <w:color w:val="020202"/>
          <w:sz w:val="24"/>
          <w:szCs w:val="24"/>
        </w:rPr>
        <w:t>'Alley',</w:t>
      </w:r>
      <w:r w:rsidR="00603E03" w:rsidRPr="00AE6136">
        <w:rPr>
          <w:rFonts w:ascii="Times New Roman" w:hAnsi="Times New Roman" w:cs="Times New Roman"/>
          <w:color w:val="020202"/>
          <w:sz w:val="24"/>
          <w:szCs w:val="24"/>
        </w:rPr>
        <w:t xml:space="preserve"> </w:t>
      </w:r>
      <w:r w:rsidR="00603E03" w:rsidRPr="00AE6136">
        <w:rPr>
          <w:rFonts w:ascii="Times New Roman" w:hAnsi="Times New Roman" w:cs="Times New Roman"/>
          <w:color w:val="020202"/>
          <w:sz w:val="24"/>
          <w:szCs w:val="24"/>
        </w:rPr>
        <w:t>'PoolQC',</w:t>
      </w:r>
      <w:r w:rsidR="00603E03" w:rsidRPr="00AE6136">
        <w:rPr>
          <w:rFonts w:ascii="Times New Roman" w:hAnsi="Times New Roman" w:cs="Times New Roman"/>
          <w:color w:val="020202"/>
          <w:sz w:val="24"/>
          <w:szCs w:val="24"/>
        </w:rPr>
        <w:t xml:space="preserve"> </w:t>
      </w:r>
      <w:r w:rsidR="00603E03" w:rsidRPr="00AE6136">
        <w:rPr>
          <w:rFonts w:ascii="Times New Roman" w:hAnsi="Times New Roman" w:cs="Times New Roman"/>
          <w:color w:val="020202"/>
          <w:sz w:val="24"/>
          <w:szCs w:val="24"/>
        </w:rPr>
        <w:t>'Fence',</w:t>
      </w:r>
      <w:r w:rsidR="00603E03" w:rsidRPr="00AE6136">
        <w:rPr>
          <w:rFonts w:ascii="Times New Roman" w:hAnsi="Times New Roman" w:cs="Times New Roman"/>
          <w:color w:val="020202"/>
          <w:sz w:val="24"/>
          <w:szCs w:val="24"/>
        </w:rPr>
        <w:t xml:space="preserve"> </w:t>
      </w:r>
      <w:r w:rsidR="00603E03" w:rsidRPr="00AE6136">
        <w:rPr>
          <w:rFonts w:ascii="Times New Roman" w:hAnsi="Times New Roman" w:cs="Times New Roman"/>
          <w:color w:val="020202"/>
          <w:sz w:val="24"/>
          <w:szCs w:val="24"/>
        </w:rPr>
        <w:t>'MiscFeature</w:t>
      </w:r>
      <w:r w:rsidR="00070052" w:rsidRPr="00AE6136">
        <w:rPr>
          <w:rFonts w:ascii="Times New Roman" w:hAnsi="Times New Roman" w:cs="Times New Roman"/>
          <w:color w:val="020202"/>
          <w:sz w:val="24"/>
          <w:szCs w:val="24"/>
        </w:rPr>
        <w:t>’ with</w:t>
      </w:r>
      <w:r w:rsidR="00603E03" w:rsidRPr="00AE6136">
        <w:rPr>
          <w:rFonts w:ascii="Times New Roman" w:hAnsi="Times New Roman" w:cs="Times New Roman"/>
          <w:color w:val="020202"/>
          <w:sz w:val="24"/>
          <w:szCs w:val="24"/>
        </w:rPr>
        <w:t xml:space="preserve"> over 80% missing values. Also, I deleted all data with</w:t>
      </w:r>
      <w:r w:rsidR="00603E03" w:rsidRPr="00AE6136">
        <w:rPr>
          <w:rFonts w:ascii="Times New Roman" w:hAnsi="Times New Roman" w:cs="Times New Roman"/>
          <w:color w:val="020202"/>
          <w:sz w:val="24"/>
          <w:szCs w:val="24"/>
        </w:rPr>
        <w:t xml:space="preserve"> </w:t>
      </w:r>
      <w:r w:rsidR="00603E03" w:rsidRPr="00AE6136">
        <w:rPr>
          <w:rFonts w:ascii="Times New Roman" w:hAnsi="Times New Roman" w:cs="Times New Roman"/>
          <w:color w:val="020202"/>
          <w:sz w:val="24"/>
          <w:szCs w:val="24"/>
        </w:rPr>
        <w:t>‘</w:t>
      </w:r>
      <w:r w:rsidR="00603E03" w:rsidRPr="00AE6136">
        <w:rPr>
          <w:rFonts w:ascii="Times New Roman" w:hAnsi="Times New Roman" w:cs="Times New Roman"/>
          <w:color w:val="020202"/>
          <w:sz w:val="24"/>
          <w:szCs w:val="24"/>
        </w:rPr>
        <w:t>MSZoning</w:t>
      </w:r>
      <w:r w:rsidR="00603E03" w:rsidRPr="00AE6136">
        <w:rPr>
          <w:rFonts w:ascii="Times New Roman" w:hAnsi="Times New Roman" w:cs="Times New Roman"/>
          <w:color w:val="020202"/>
          <w:sz w:val="24"/>
          <w:szCs w:val="24"/>
        </w:rPr>
        <w:t>’</w:t>
      </w:r>
      <w:r w:rsidR="00070052">
        <w:rPr>
          <w:rFonts w:ascii="Times New Roman" w:hAnsi="Times New Roman" w:cs="Times New Roman"/>
          <w:color w:val="020202"/>
          <w:sz w:val="24"/>
          <w:szCs w:val="24"/>
        </w:rPr>
        <w:t xml:space="preserve"> ‘C’ (</w:t>
      </w:r>
      <w:r w:rsidR="00603E03" w:rsidRPr="00AE6136">
        <w:rPr>
          <w:rFonts w:ascii="Times New Roman" w:hAnsi="Times New Roman" w:cs="Times New Roman"/>
          <w:color w:val="020202"/>
          <w:sz w:val="24"/>
          <w:szCs w:val="24"/>
        </w:rPr>
        <w:t>commercial, agriculture and industrial</w:t>
      </w:r>
      <w:r w:rsidR="00070052">
        <w:rPr>
          <w:rFonts w:ascii="Times New Roman" w:hAnsi="Times New Roman" w:cs="Times New Roman"/>
          <w:color w:val="020202"/>
          <w:sz w:val="24"/>
          <w:szCs w:val="24"/>
        </w:rPr>
        <w:t>)</w:t>
      </w:r>
      <w:r w:rsidR="00603E03" w:rsidRPr="00AE6136">
        <w:rPr>
          <w:rFonts w:ascii="Times New Roman" w:hAnsi="Times New Roman" w:cs="Times New Roman"/>
          <w:color w:val="020202"/>
          <w:sz w:val="24"/>
          <w:szCs w:val="24"/>
        </w:rPr>
        <w:t xml:space="preserve"> as these are not </w:t>
      </w:r>
      <w:r w:rsidR="00603E03" w:rsidRPr="00AE6136">
        <w:rPr>
          <w:rFonts w:ascii="Times New Roman" w:hAnsi="Times New Roman" w:cs="Times New Roman"/>
          <w:color w:val="020202"/>
          <w:sz w:val="24"/>
          <w:szCs w:val="24"/>
        </w:rPr>
        <w:lastRenderedPageBreak/>
        <w:t>residential units</w:t>
      </w:r>
      <w:r w:rsidR="00603E03" w:rsidRPr="00AE6136">
        <w:rPr>
          <w:rFonts w:ascii="Times New Roman" w:hAnsi="Times New Roman" w:cs="Times New Roman"/>
          <w:color w:val="020202"/>
          <w:sz w:val="24"/>
          <w:szCs w:val="24"/>
        </w:rPr>
        <w:t xml:space="preserve">. I deleted a </w:t>
      </w:r>
      <w:r w:rsidR="00070052" w:rsidRPr="00AE6136">
        <w:rPr>
          <w:rFonts w:ascii="Times New Roman" w:hAnsi="Times New Roman" w:cs="Times New Roman"/>
          <w:color w:val="020202"/>
          <w:sz w:val="24"/>
          <w:szCs w:val="24"/>
        </w:rPr>
        <w:t>variable</w:t>
      </w:r>
      <w:r w:rsidR="00603E03" w:rsidRPr="00AE6136">
        <w:rPr>
          <w:rFonts w:ascii="Times New Roman" w:hAnsi="Times New Roman" w:cs="Times New Roman"/>
          <w:color w:val="020202"/>
          <w:sz w:val="24"/>
          <w:szCs w:val="24"/>
        </w:rPr>
        <w:t xml:space="preserve"> “Condition2”, because 99% of values </w:t>
      </w:r>
      <w:r w:rsidR="00ED514E" w:rsidRPr="00AE6136">
        <w:rPr>
          <w:rFonts w:ascii="Times New Roman" w:hAnsi="Times New Roman" w:cs="Times New Roman"/>
          <w:color w:val="020202"/>
          <w:sz w:val="24"/>
          <w:szCs w:val="24"/>
        </w:rPr>
        <w:t>are</w:t>
      </w:r>
      <w:r w:rsidR="00603E03" w:rsidRPr="00AE6136">
        <w:rPr>
          <w:rFonts w:ascii="Times New Roman" w:hAnsi="Times New Roman" w:cs="Times New Roman"/>
          <w:color w:val="020202"/>
          <w:sz w:val="24"/>
          <w:szCs w:val="24"/>
        </w:rPr>
        <w:t xml:space="preserve"> “Norm”.</w:t>
      </w:r>
      <w:r w:rsidR="00ED514E" w:rsidRPr="00AE6136">
        <w:rPr>
          <w:rFonts w:ascii="Times New Roman" w:hAnsi="Times New Roman" w:cs="Times New Roman"/>
          <w:color w:val="020202"/>
          <w:sz w:val="24"/>
          <w:szCs w:val="24"/>
        </w:rPr>
        <w:t xml:space="preserve"> </w:t>
      </w:r>
      <w:r w:rsidR="00EC1A0B" w:rsidRPr="00AE6136">
        <w:rPr>
          <w:rFonts w:ascii="Times New Roman" w:hAnsi="Times New Roman" w:cs="Times New Roman"/>
          <w:color w:val="020202"/>
          <w:sz w:val="24"/>
          <w:szCs w:val="24"/>
        </w:rPr>
        <w:t xml:space="preserve">I created </w:t>
      </w:r>
      <w:r w:rsidR="00ED514E" w:rsidRPr="00AE6136">
        <w:rPr>
          <w:rFonts w:ascii="Times New Roman" w:hAnsi="Times New Roman" w:cs="Times New Roman"/>
          <w:color w:val="020202"/>
          <w:sz w:val="24"/>
          <w:szCs w:val="24"/>
        </w:rPr>
        <w:t>a few</w:t>
      </w:r>
      <w:r w:rsidR="00EC1A0B" w:rsidRPr="00AE6136">
        <w:rPr>
          <w:rFonts w:ascii="Times New Roman" w:hAnsi="Times New Roman" w:cs="Times New Roman"/>
          <w:color w:val="020202"/>
          <w:sz w:val="24"/>
          <w:szCs w:val="24"/>
        </w:rPr>
        <w:t xml:space="preserve"> new variables as </w:t>
      </w:r>
      <w:r w:rsidR="00ED514E" w:rsidRPr="00AE6136">
        <w:rPr>
          <w:rFonts w:ascii="Times New Roman" w:hAnsi="Times New Roman" w:cs="Times New Roman"/>
          <w:color w:val="020202"/>
          <w:sz w:val="24"/>
          <w:szCs w:val="24"/>
        </w:rPr>
        <w:t>‘Age’, ‘Slope_Gentle’, ‘RR_prox’, ‘BsmtLivArea’</w:t>
      </w:r>
      <w:r w:rsidR="00EC1A0B" w:rsidRPr="00AE6136">
        <w:rPr>
          <w:rFonts w:ascii="Times New Roman" w:hAnsi="Times New Roman" w:cs="Times New Roman"/>
          <w:color w:val="020202"/>
          <w:sz w:val="24"/>
          <w:szCs w:val="24"/>
        </w:rPr>
        <w:t xml:space="preserve">. </w:t>
      </w:r>
    </w:p>
    <w:p w14:paraId="36670968" w14:textId="33889FE3" w:rsidR="00ED514E" w:rsidRPr="00AE6136" w:rsidRDefault="00ED514E" w:rsidP="00ED514E">
      <w:pPr>
        <w:pStyle w:val="NormalWeb"/>
        <w:spacing w:before="0" w:beforeAutospacing="0" w:after="240" w:afterAutospacing="0" w:line="420" w:lineRule="atLeast"/>
        <w:textAlignment w:val="top"/>
        <w:rPr>
          <w:color w:val="020202"/>
        </w:rPr>
      </w:pPr>
      <w:r w:rsidRPr="00AE6136">
        <w:rPr>
          <w:color w:val="020202"/>
        </w:rPr>
        <w:t>The data was fairly right skewed with a few outliers with higher sale prices. </w:t>
      </w:r>
      <w:r w:rsidRPr="00AE6136">
        <w:rPr>
          <w:color w:val="020202"/>
        </w:rPr>
        <w:t xml:space="preserve"> </w:t>
      </w:r>
      <w:r w:rsidRPr="00AE6136">
        <w:rPr>
          <w:color w:val="020202"/>
        </w:rPr>
        <w:t xml:space="preserve">After a log transformation of the </w:t>
      </w:r>
      <w:r w:rsidRPr="00AE6136">
        <w:rPr>
          <w:color w:val="020202"/>
        </w:rPr>
        <w:t>house sale</w:t>
      </w:r>
      <w:r w:rsidRPr="00AE6136">
        <w:rPr>
          <w:color w:val="020202"/>
        </w:rPr>
        <w:t xml:space="preserve"> price, the data became more normally distributed, wh</w:t>
      </w:r>
      <w:r w:rsidR="00070052">
        <w:rPr>
          <w:color w:val="020202"/>
        </w:rPr>
        <w:t>at</w:t>
      </w:r>
      <w:r w:rsidRPr="00AE6136">
        <w:rPr>
          <w:color w:val="020202"/>
        </w:rPr>
        <w:t xml:space="preserve"> </w:t>
      </w:r>
      <w:r w:rsidRPr="00AE6136">
        <w:rPr>
          <w:color w:val="020202"/>
        </w:rPr>
        <w:t>improve</w:t>
      </w:r>
      <w:r w:rsidR="00070052">
        <w:rPr>
          <w:color w:val="020202"/>
        </w:rPr>
        <w:t>d</w:t>
      </w:r>
      <w:r w:rsidRPr="00AE6136">
        <w:rPr>
          <w:color w:val="020202"/>
        </w:rPr>
        <w:t xml:space="preserve"> the regression models. </w:t>
      </w:r>
    </w:p>
    <w:p w14:paraId="4DC177AA" w14:textId="06636A64" w:rsidR="00EC1A0B" w:rsidRPr="00AE6136" w:rsidRDefault="00EC1A0B" w:rsidP="00ED514E">
      <w:pPr>
        <w:pStyle w:val="HTMLPreformatted"/>
        <w:shd w:val="clear" w:color="auto" w:fill="FFFFFF"/>
        <w:wordWrap w:val="0"/>
        <w:textAlignment w:val="baseline"/>
        <w:rPr>
          <w:rFonts w:ascii="Times New Roman" w:eastAsiaTheme="minorHAnsi" w:hAnsi="Times New Roman" w:cs="Times New Roman"/>
          <w:color w:val="020202"/>
          <w:sz w:val="24"/>
          <w:szCs w:val="24"/>
        </w:rPr>
      </w:pPr>
      <w:r w:rsidRPr="00AE6136">
        <w:rPr>
          <w:rFonts w:ascii="Times New Roman" w:hAnsi="Times New Roman" w:cs="Times New Roman"/>
          <w:color w:val="020202"/>
          <w:sz w:val="24"/>
          <w:szCs w:val="24"/>
        </w:rPr>
        <w:t xml:space="preserve">As a preparation to fit a machine model I removed </w:t>
      </w:r>
      <w:r w:rsidR="00ED514E" w:rsidRPr="00AE6136">
        <w:rPr>
          <w:rFonts w:ascii="Times New Roman" w:hAnsi="Times New Roman" w:cs="Times New Roman"/>
          <w:color w:val="020202"/>
          <w:sz w:val="24"/>
          <w:szCs w:val="24"/>
        </w:rPr>
        <w:t>outliers</w:t>
      </w:r>
      <w:r w:rsidRPr="00AE6136">
        <w:rPr>
          <w:rFonts w:ascii="Times New Roman" w:hAnsi="Times New Roman" w:cs="Times New Roman"/>
          <w:color w:val="020202"/>
          <w:sz w:val="24"/>
          <w:szCs w:val="24"/>
        </w:rPr>
        <w:t>. Also,</w:t>
      </w:r>
      <w:r w:rsidR="00ED514E" w:rsidRPr="00AE6136">
        <w:rPr>
          <w:rFonts w:ascii="Times New Roman" w:hAnsi="Times New Roman" w:cs="Times New Roman"/>
          <w:color w:val="020202"/>
          <w:sz w:val="24"/>
          <w:szCs w:val="24"/>
        </w:rPr>
        <w:t xml:space="preserve"> i</w:t>
      </w:r>
      <w:r w:rsidRPr="00AE6136">
        <w:rPr>
          <w:rFonts w:ascii="Times New Roman" w:hAnsi="Times New Roman" w:cs="Times New Roman"/>
          <w:color w:val="020202"/>
          <w:sz w:val="24"/>
          <w:szCs w:val="24"/>
        </w:rPr>
        <w:t xml:space="preserve">n order to perform machine learning on a </w:t>
      </w:r>
      <w:r w:rsidRPr="00AE6136">
        <w:rPr>
          <w:rFonts w:ascii="Times New Roman" w:eastAsiaTheme="minorHAnsi" w:hAnsi="Times New Roman" w:cs="Times New Roman"/>
          <w:color w:val="020202"/>
          <w:sz w:val="24"/>
          <w:szCs w:val="24"/>
        </w:rPr>
        <w:t xml:space="preserve">dataset, </w:t>
      </w:r>
      <w:r w:rsidRPr="00AE6136">
        <w:rPr>
          <w:rFonts w:ascii="Times New Roman" w:eastAsiaTheme="minorHAnsi" w:hAnsi="Times New Roman" w:cs="Times New Roman"/>
          <w:color w:val="020202"/>
          <w:sz w:val="24"/>
          <w:szCs w:val="24"/>
        </w:rPr>
        <w:t xml:space="preserve">I dummified </w:t>
      </w:r>
      <w:r w:rsidRPr="00AE6136">
        <w:rPr>
          <w:rFonts w:ascii="Times New Roman" w:eastAsiaTheme="minorHAnsi" w:hAnsi="Times New Roman" w:cs="Times New Roman"/>
          <w:color w:val="020202"/>
          <w:sz w:val="24"/>
          <w:szCs w:val="24"/>
        </w:rPr>
        <w:t>nominal categorical variables</w:t>
      </w:r>
      <w:r w:rsidRPr="00AE6136">
        <w:rPr>
          <w:rFonts w:ascii="Times New Roman" w:eastAsiaTheme="minorHAnsi" w:hAnsi="Times New Roman" w:cs="Times New Roman"/>
          <w:color w:val="020202"/>
          <w:sz w:val="24"/>
          <w:szCs w:val="24"/>
        </w:rPr>
        <w:t>, like</w:t>
      </w:r>
      <w:r w:rsidRPr="00AE6136">
        <w:rPr>
          <w:rFonts w:ascii="Times New Roman" w:eastAsiaTheme="minorHAnsi" w:hAnsi="Times New Roman" w:cs="Times New Roman"/>
          <w:color w:val="020202"/>
          <w:sz w:val="24"/>
          <w:szCs w:val="24"/>
        </w:rPr>
        <w:t xml:space="preserve"> </w:t>
      </w:r>
      <w:r w:rsidR="00ED514E" w:rsidRPr="00AE6136">
        <w:rPr>
          <w:rFonts w:ascii="Times New Roman" w:eastAsiaTheme="minorHAnsi" w:hAnsi="Times New Roman" w:cs="Times New Roman"/>
          <w:color w:val="020202"/>
          <w:sz w:val="24"/>
          <w:szCs w:val="24"/>
        </w:rPr>
        <w:t xml:space="preserve">'MSSubClass', 'MSZoning', 'Street', 'LotShape', 'LandContour', 'LotConfig', 'Neighborhood', 'Condition1', 'BldgType', 'HouseStyle', 'RoofStyle', 'Exterior1st', 'Exterior2nd', </w:t>
      </w:r>
      <w:r w:rsidR="00ED514E" w:rsidRPr="00AE6136">
        <w:rPr>
          <w:rFonts w:ascii="Times New Roman" w:eastAsiaTheme="minorHAnsi" w:hAnsi="Times New Roman" w:cs="Times New Roman"/>
          <w:color w:val="020202"/>
          <w:sz w:val="24"/>
          <w:szCs w:val="24"/>
        </w:rPr>
        <w:t>etc.</w:t>
      </w:r>
    </w:p>
    <w:p w14:paraId="2EF528E4" w14:textId="77777777" w:rsidR="00ED514E" w:rsidRPr="00AE6136" w:rsidRDefault="00ED514E" w:rsidP="00ED514E">
      <w:pPr>
        <w:pStyle w:val="HTMLPreformatted"/>
        <w:shd w:val="clear" w:color="auto" w:fill="FFFFFF"/>
        <w:wordWrap w:val="0"/>
        <w:textAlignment w:val="baseline"/>
        <w:rPr>
          <w:rFonts w:ascii="Times New Roman" w:hAnsi="Times New Roman" w:cs="Times New Roman"/>
          <w:color w:val="000000"/>
          <w:sz w:val="24"/>
          <w:szCs w:val="24"/>
        </w:rPr>
      </w:pPr>
    </w:p>
    <w:p w14:paraId="14CB1E5B" w14:textId="15D752DD" w:rsidR="00EC1A0B" w:rsidRPr="00AE6136" w:rsidRDefault="00EC1A0B" w:rsidP="00EC1A0B">
      <w:pPr>
        <w:pStyle w:val="NormalWeb"/>
        <w:spacing w:before="0" w:beforeAutospacing="0" w:after="240" w:afterAutospacing="0" w:line="420" w:lineRule="atLeast"/>
        <w:textAlignment w:val="top"/>
        <w:rPr>
          <w:color w:val="020202"/>
        </w:rPr>
      </w:pPr>
    </w:p>
    <w:p w14:paraId="0092ABBA" w14:textId="7362FED2" w:rsidR="00EC1A0B" w:rsidRPr="00AE6136" w:rsidRDefault="00EC1A0B" w:rsidP="00EC1A0B">
      <w:pPr>
        <w:pStyle w:val="NormalWeb"/>
        <w:spacing w:before="0" w:beforeAutospacing="0" w:after="240" w:afterAutospacing="0" w:line="420" w:lineRule="atLeast"/>
        <w:textAlignment w:val="top"/>
        <w:rPr>
          <w:rFonts w:eastAsiaTheme="minorHAnsi"/>
          <w:b/>
          <w:bCs/>
        </w:rPr>
      </w:pPr>
      <w:r w:rsidRPr="00AE6136">
        <w:rPr>
          <w:rFonts w:eastAsiaTheme="minorHAnsi"/>
          <w:b/>
          <w:bCs/>
        </w:rPr>
        <w:t>Modeling</w:t>
      </w:r>
    </w:p>
    <w:p w14:paraId="7560E961" w14:textId="50FC439A" w:rsidR="00EC1A0B" w:rsidRPr="00AE6136" w:rsidRDefault="00EC1A0B" w:rsidP="00EC1A0B">
      <w:pPr>
        <w:pStyle w:val="NormalWeb"/>
        <w:spacing w:before="0" w:beforeAutospacing="0" w:after="240" w:afterAutospacing="0" w:line="420" w:lineRule="atLeast"/>
        <w:textAlignment w:val="top"/>
        <w:rPr>
          <w:color w:val="020202"/>
        </w:rPr>
      </w:pPr>
      <w:r w:rsidRPr="00AE6136">
        <w:rPr>
          <w:color w:val="020202"/>
        </w:rPr>
        <w:t>After completing the</w:t>
      </w:r>
      <w:r w:rsidR="00070052">
        <w:rPr>
          <w:color w:val="020202"/>
        </w:rPr>
        <w:t xml:space="preserve"> data preprocessing,</w:t>
      </w:r>
      <w:r w:rsidRPr="00AE6136">
        <w:rPr>
          <w:color w:val="020202"/>
        </w:rPr>
        <w:t xml:space="preserve"> exploratory data analysis and feature engineering</w:t>
      </w:r>
      <w:r w:rsidR="00ED514E" w:rsidRPr="00AE6136">
        <w:rPr>
          <w:color w:val="020202"/>
        </w:rPr>
        <w:t>, I</w:t>
      </w:r>
      <w:r w:rsidRPr="00AE6136">
        <w:rPr>
          <w:color w:val="020202"/>
        </w:rPr>
        <w:t xml:space="preserve"> buil</w:t>
      </w:r>
      <w:r w:rsidR="00ED514E" w:rsidRPr="00AE6136">
        <w:rPr>
          <w:color w:val="020202"/>
        </w:rPr>
        <w:t>t</w:t>
      </w:r>
      <w:r w:rsidRPr="00AE6136">
        <w:rPr>
          <w:color w:val="020202"/>
        </w:rPr>
        <w:t xml:space="preserve"> </w:t>
      </w:r>
      <w:r w:rsidR="00ED514E" w:rsidRPr="00AE6136">
        <w:rPr>
          <w:color w:val="020202"/>
        </w:rPr>
        <w:t xml:space="preserve">a few </w:t>
      </w:r>
      <w:r w:rsidRPr="00AE6136">
        <w:rPr>
          <w:color w:val="020202"/>
        </w:rPr>
        <w:t xml:space="preserve">machine learning models. Models were selected based on which were most likely to have the highest accuracy. </w:t>
      </w:r>
      <w:r w:rsidR="00ED514E" w:rsidRPr="00AE6136">
        <w:rPr>
          <w:color w:val="020202"/>
        </w:rPr>
        <w:t>I</w:t>
      </w:r>
      <w:r w:rsidRPr="00AE6136">
        <w:rPr>
          <w:color w:val="020202"/>
        </w:rPr>
        <w:t xml:space="preserve"> selected</w:t>
      </w:r>
      <w:r w:rsidR="00ED514E" w:rsidRPr="00AE6136">
        <w:rPr>
          <w:color w:val="020202"/>
        </w:rPr>
        <w:t xml:space="preserve"> three </w:t>
      </w:r>
      <w:r w:rsidRPr="00AE6136">
        <w:rPr>
          <w:color w:val="020202"/>
        </w:rPr>
        <w:t>models</w:t>
      </w:r>
      <w:r w:rsidR="00ED514E" w:rsidRPr="00AE6136">
        <w:rPr>
          <w:color w:val="020202"/>
        </w:rPr>
        <w:t xml:space="preserve">, including </w:t>
      </w:r>
      <w:r w:rsidR="00ED514E" w:rsidRPr="00AE6136">
        <w:t>Linear Regression, KNN, Decision Tree</w:t>
      </w:r>
      <w:r w:rsidR="00ED514E" w:rsidRPr="00AE6136">
        <w:t>.</w:t>
      </w:r>
      <w:r w:rsidRPr="00AE6136">
        <w:rPr>
          <w:color w:val="020202"/>
        </w:rPr>
        <w:t xml:space="preserve"> </w:t>
      </w:r>
      <w:r w:rsidR="00ED514E" w:rsidRPr="00AE6136">
        <w:rPr>
          <w:color w:val="020202"/>
        </w:rPr>
        <w:t>I</w:t>
      </w:r>
      <w:r w:rsidRPr="00AE6136">
        <w:rPr>
          <w:color w:val="020202"/>
        </w:rPr>
        <w:t xml:space="preserve"> conducted a train and test split of 30% of the dataset. Each model was trained on the training split, and grid search and cross-validation, and to find optimal parameters for tree-based models. </w:t>
      </w:r>
    </w:p>
    <w:p w14:paraId="21E6144B" w14:textId="66F4C7FE" w:rsidR="00EC1A0B" w:rsidRPr="00AE6136" w:rsidRDefault="00EC1A0B" w:rsidP="00EC1A0B">
      <w:pPr>
        <w:pStyle w:val="NormalWeb"/>
        <w:spacing w:before="0" w:beforeAutospacing="0" w:after="240" w:afterAutospacing="0" w:line="420" w:lineRule="atLeast"/>
        <w:textAlignment w:val="top"/>
        <w:rPr>
          <w:color w:val="020202"/>
        </w:rPr>
      </w:pPr>
      <w:r w:rsidRPr="00AE6136">
        <w:rPr>
          <w:color w:val="020202"/>
        </w:rPr>
        <w:t xml:space="preserve">During the model evaluation phase, linear regression </w:t>
      </w:r>
      <w:r w:rsidR="00ED514E" w:rsidRPr="00AE6136">
        <w:rPr>
          <w:color w:val="020202"/>
        </w:rPr>
        <w:t>model demonstrated</w:t>
      </w:r>
      <w:r w:rsidRPr="00AE6136">
        <w:rPr>
          <w:color w:val="020202"/>
        </w:rPr>
        <w:t xml:space="preserve"> </w:t>
      </w:r>
      <w:r w:rsidR="00AE6136" w:rsidRPr="00AE6136">
        <w:rPr>
          <w:color w:val="020202"/>
        </w:rPr>
        <w:t>highest</w:t>
      </w:r>
      <w:r w:rsidRPr="00AE6136">
        <w:rPr>
          <w:color w:val="020202"/>
        </w:rPr>
        <w:t xml:space="preserve"> R2 score. </w:t>
      </w:r>
    </w:p>
    <w:p w14:paraId="5B617BDC" w14:textId="3E7FAA35" w:rsidR="008532D3" w:rsidRPr="00AE6136" w:rsidRDefault="004B5540" w:rsidP="00611920">
      <w:pPr>
        <w:shd w:val="clear" w:color="auto" w:fill="E9ECEF"/>
        <w:tabs>
          <w:tab w:val="num" w:pos="720"/>
        </w:tabs>
        <w:spacing w:before="120" w:after="12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E6136">
        <w:rPr>
          <w:rFonts w:ascii="Times New Roman" w:hAnsi="Times New Roman" w:cs="Times New Roman"/>
          <w:b/>
          <w:bCs/>
          <w:sz w:val="24"/>
          <w:szCs w:val="24"/>
        </w:rPr>
        <w:t>Conclusions</w:t>
      </w:r>
    </w:p>
    <w:p w14:paraId="4D8D5F47" w14:textId="0A98739D" w:rsidR="004B5540" w:rsidRPr="00AE6136" w:rsidRDefault="008F3069" w:rsidP="00611920">
      <w:pPr>
        <w:shd w:val="clear" w:color="auto" w:fill="E9ECEF"/>
        <w:tabs>
          <w:tab w:val="num" w:pos="720"/>
        </w:tabs>
        <w:spacing w:before="120" w:after="120" w:line="36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E6136">
        <w:rPr>
          <w:rFonts w:ascii="Times New Roman" w:hAnsi="Times New Roman" w:cs="Times New Roman"/>
          <w:sz w:val="24"/>
          <w:szCs w:val="24"/>
          <w:shd w:val="clear" w:color="auto" w:fill="FFFFFF"/>
        </w:rPr>
        <w:t>My goal was</w:t>
      </w:r>
      <w:r w:rsidR="00136EB0" w:rsidRPr="00AE61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fit a model to predict </w:t>
      </w:r>
      <w:r w:rsidRPr="00AE61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e </w:t>
      </w:r>
      <w:r w:rsidR="00ED514E" w:rsidRPr="00AE6136">
        <w:rPr>
          <w:rFonts w:ascii="Times New Roman" w:hAnsi="Times New Roman" w:cs="Times New Roman"/>
          <w:sz w:val="24"/>
          <w:szCs w:val="24"/>
          <w:shd w:val="clear" w:color="auto" w:fill="FFFFFF"/>
        </w:rPr>
        <w:t>Sale Price of homes in Ames, Iowa</w:t>
      </w:r>
      <w:r w:rsidR="00136EB0" w:rsidRPr="00AE61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  <w:r w:rsidR="005B6DEB" w:rsidRPr="00AE61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fter trying to fit a few models, including </w:t>
      </w:r>
      <w:r w:rsidR="00ED514E" w:rsidRPr="00AE6136">
        <w:rPr>
          <w:rFonts w:ascii="Times New Roman" w:hAnsi="Times New Roman" w:cs="Times New Roman"/>
          <w:sz w:val="24"/>
          <w:szCs w:val="24"/>
        </w:rPr>
        <w:t>Linear Regression, KNN, Decision Tree</w:t>
      </w:r>
      <w:r w:rsidR="00ED514E" w:rsidRPr="00AE61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I found </w:t>
      </w:r>
      <w:r w:rsidR="00070052" w:rsidRPr="00AE6136">
        <w:rPr>
          <w:rFonts w:ascii="Times New Roman" w:hAnsi="Times New Roman" w:cs="Times New Roman"/>
          <w:sz w:val="24"/>
          <w:szCs w:val="24"/>
          <w:shd w:val="clear" w:color="auto" w:fill="FFFFFF"/>
        </w:rPr>
        <w:t>out that</w:t>
      </w:r>
      <w:r w:rsidR="00ED514E" w:rsidRPr="00AE61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</w:p>
    <w:p w14:paraId="64DAB572" w14:textId="1E3A523D" w:rsidR="00CE61A8" w:rsidRPr="00AE6136" w:rsidRDefault="00ED514E" w:rsidP="00611920">
      <w:pPr>
        <w:shd w:val="clear" w:color="auto" w:fill="E9ECEF"/>
        <w:tabs>
          <w:tab w:val="num" w:pos="720"/>
        </w:tabs>
        <w:spacing w:before="120" w:after="120" w:line="36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E6136">
        <w:rPr>
          <w:rFonts w:ascii="Times New Roman" w:hAnsi="Times New Roman" w:cs="Times New Roman"/>
          <w:sz w:val="24"/>
          <w:szCs w:val="24"/>
        </w:rPr>
        <w:t>Linear Regression</w:t>
      </w:r>
      <w:r w:rsidR="004B5540" w:rsidRPr="00AE61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s the best ML model for </w:t>
      </w:r>
      <w:r w:rsidRPr="00AE6136">
        <w:rPr>
          <w:rFonts w:ascii="Times New Roman" w:hAnsi="Times New Roman" w:cs="Times New Roman"/>
          <w:sz w:val="24"/>
          <w:szCs w:val="24"/>
          <w:shd w:val="clear" w:color="auto" w:fill="FFFFFF"/>
        </w:rPr>
        <w:t>Ames Hous</w:t>
      </w:r>
      <w:r w:rsidR="00AE6136" w:rsidRPr="00AE6136">
        <w:rPr>
          <w:rFonts w:ascii="Times New Roman" w:hAnsi="Times New Roman" w:cs="Times New Roman"/>
          <w:sz w:val="24"/>
          <w:szCs w:val="24"/>
          <w:shd w:val="clear" w:color="auto" w:fill="FFFFFF"/>
        </w:rPr>
        <w:t>ing</w:t>
      </w:r>
      <w:r w:rsidR="003E1B14" w:rsidRPr="00AE61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rice prediction</w:t>
      </w:r>
      <w:r w:rsidR="00AE6136" w:rsidRPr="00AE61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ith R2 91.47% </w:t>
      </w:r>
      <w:r w:rsidR="004B5540" w:rsidRPr="00AE613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14:paraId="53627D19" w14:textId="77777777" w:rsidR="001F6843" w:rsidRPr="00AE6136" w:rsidRDefault="001F6843" w:rsidP="00611920">
      <w:pPr>
        <w:shd w:val="clear" w:color="auto" w:fill="E9ECEF"/>
        <w:tabs>
          <w:tab w:val="num" w:pos="720"/>
        </w:tabs>
        <w:spacing w:before="120" w:after="120" w:line="36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27BF281B" w14:textId="38FF8556" w:rsidR="008532D3" w:rsidRPr="00AE6136" w:rsidRDefault="008532D3" w:rsidP="00611920">
      <w:pPr>
        <w:shd w:val="clear" w:color="auto" w:fill="E9ECEF"/>
        <w:tabs>
          <w:tab w:val="num" w:pos="720"/>
        </w:tabs>
        <w:spacing w:before="120" w:after="12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E6136">
        <w:rPr>
          <w:rFonts w:ascii="Times New Roman" w:hAnsi="Times New Roman" w:cs="Times New Roman"/>
          <w:b/>
          <w:bCs/>
          <w:sz w:val="24"/>
          <w:szCs w:val="24"/>
        </w:rPr>
        <w:t>Next steps</w:t>
      </w:r>
      <w:r w:rsidR="004B5540" w:rsidRPr="00AE613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DAB1739" w14:textId="0C12AF29" w:rsidR="00AE6136" w:rsidRPr="00AE6136" w:rsidRDefault="00AE6136" w:rsidP="00611920">
      <w:pPr>
        <w:shd w:val="clear" w:color="auto" w:fill="E9ECEF"/>
        <w:tabs>
          <w:tab w:val="num" w:pos="720"/>
        </w:tabs>
        <w:spacing w:before="120" w:after="12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E6136">
        <w:rPr>
          <w:rFonts w:ascii="Times New Roman" w:hAnsi="Times New Roman" w:cs="Times New Roman"/>
          <w:color w:val="020202"/>
          <w:sz w:val="24"/>
          <w:szCs w:val="24"/>
        </w:rPr>
        <w:t>Future work could include</w:t>
      </w:r>
      <w:r w:rsidRPr="00AE6136">
        <w:rPr>
          <w:rFonts w:ascii="Times New Roman" w:hAnsi="Times New Roman" w:cs="Times New Roman"/>
          <w:color w:val="020202"/>
          <w:sz w:val="24"/>
          <w:szCs w:val="24"/>
        </w:rPr>
        <w:t>:</w:t>
      </w:r>
    </w:p>
    <w:p w14:paraId="2D91BD4C" w14:textId="6F608DEC" w:rsidR="004B5540" w:rsidRPr="00AE6136" w:rsidRDefault="001F6843" w:rsidP="00611920">
      <w:pPr>
        <w:shd w:val="clear" w:color="auto" w:fill="E9ECEF"/>
        <w:tabs>
          <w:tab w:val="num" w:pos="720"/>
        </w:tabs>
        <w:spacing w:before="120" w:after="120" w:line="360" w:lineRule="auto"/>
        <w:rPr>
          <w:rFonts w:ascii="Times New Roman" w:hAnsi="Times New Roman" w:cs="Times New Roman"/>
          <w:sz w:val="24"/>
          <w:szCs w:val="24"/>
        </w:rPr>
      </w:pPr>
      <w:r w:rsidRPr="00AE6136">
        <w:rPr>
          <w:rFonts w:ascii="Times New Roman" w:hAnsi="Times New Roman" w:cs="Times New Roman"/>
          <w:sz w:val="24"/>
          <w:szCs w:val="24"/>
        </w:rPr>
        <w:t>P</w:t>
      </w:r>
      <w:r w:rsidR="004B5540" w:rsidRPr="00AE6136">
        <w:rPr>
          <w:rFonts w:ascii="Times New Roman" w:hAnsi="Times New Roman" w:cs="Times New Roman"/>
          <w:sz w:val="24"/>
          <w:szCs w:val="24"/>
        </w:rPr>
        <w:t>erform the model</w:t>
      </w:r>
      <w:r w:rsidR="008F3069" w:rsidRPr="00AE6136">
        <w:rPr>
          <w:rFonts w:ascii="Times New Roman" w:hAnsi="Times New Roman" w:cs="Times New Roman"/>
          <w:sz w:val="24"/>
          <w:szCs w:val="24"/>
        </w:rPr>
        <w:t>'</w:t>
      </w:r>
      <w:r w:rsidR="004B5540" w:rsidRPr="00AE6136">
        <w:rPr>
          <w:rFonts w:ascii="Times New Roman" w:hAnsi="Times New Roman" w:cs="Times New Roman"/>
          <w:sz w:val="24"/>
          <w:szCs w:val="24"/>
        </w:rPr>
        <w:t>s refinement to improve accuracy</w:t>
      </w:r>
      <w:r w:rsidRPr="00AE6136">
        <w:rPr>
          <w:rFonts w:ascii="Times New Roman" w:hAnsi="Times New Roman" w:cs="Times New Roman"/>
          <w:sz w:val="24"/>
          <w:szCs w:val="24"/>
        </w:rPr>
        <w:t>. F</w:t>
      </w:r>
      <w:r w:rsidR="004B5540" w:rsidRPr="00AE6136">
        <w:rPr>
          <w:rFonts w:ascii="Times New Roman" w:hAnsi="Times New Roman" w:cs="Times New Roman"/>
          <w:sz w:val="24"/>
          <w:szCs w:val="24"/>
        </w:rPr>
        <w:t>or example, consider the interactions between the variables and work on model stacking.</w:t>
      </w:r>
    </w:p>
    <w:p w14:paraId="4B17C601" w14:textId="497BF9FE" w:rsidR="004B5540" w:rsidRPr="00AE6136" w:rsidRDefault="001F6843" w:rsidP="00611920">
      <w:pPr>
        <w:shd w:val="clear" w:color="auto" w:fill="E9ECEF"/>
        <w:tabs>
          <w:tab w:val="num" w:pos="720"/>
        </w:tabs>
        <w:spacing w:before="120" w:after="120" w:line="360" w:lineRule="auto"/>
        <w:rPr>
          <w:rFonts w:ascii="Times New Roman" w:hAnsi="Times New Roman" w:cs="Times New Roman"/>
          <w:sz w:val="24"/>
          <w:szCs w:val="24"/>
        </w:rPr>
      </w:pPr>
      <w:r w:rsidRPr="00AE6136">
        <w:rPr>
          <w:rFonts w:ascii="Times New Roman" w:hAnsi="Times New Roman" w:cs="Times New Roman"/>
          <w:sz w:val="24"/>
          <w:szCs w:val="24"/>
        </w:rPr>
        <w:lastRenderedPageBreak/>
        <w:t>I</w:t>
      </w:r>
      <w:r w:rsidR="004B5540" w:rsidRPr="00AE6136">
        <w:rPr>
          <w:rFonts w:ascii="Times New Roman" w:hAnsi="Times New Roman" w:cs="Times New Roman"/>
          <w:sz w:val="24"/>
          <w:szCs w:val="24"/>
        </w:rPr>
        <w:t>ncorporate additional features.</w:t>
      </w:r>
    </w:p>
    <w:p w14:paraId="51D49829" w14:textId="399D44D2" w:rsidR="00F3291C" w:rsidRPr="00AE6136" w:rsidRDefault="00070052" w:rsidP="00611920">
      <w:pPr>
        <w:shd w:val="clear" w:color="auto" w:fill="E9ECEF"/>
        <w:tabs>
          <w:tab w:val="num" w:pos="720"/>
        </w:tabs>
        <w:spacing w:before="120" w:after="120" w:line="360" w:lineRule="auto"/>
        <w:rPr>
          <w:rFonts w:ascii="Times New Roman" w:hAnsi="Times New Roman" w:cs="Times New Roman"/>
          <w:color w:val="020202"/>
          <w:sz w:val="24"/>
          <w:szCs w:val="24"/>
        </w:rPr>
      </w:pPr>
      <w:r>
        <w:rPr>
          <w:rFonts w:ascii="Times New Roman" w:hAnsi="Times New Roman" w:cs="Times New Roman"/>
          <w:color w:val="020202"/>
          <w:sz w:val="24"/>
          <w:szCs w:val="24"/>
        </w:rPr>
        <w:t>M</w:t>
      </w:r>
      <w:r w:rsidR="00E13786" w:rsidRPr="00AE6136">
        <w:rPr>
          <w:rFonts w:ascii="Times New Roman" w:hAnsi="Times New Roman" w:cs="Times New Roman"/>
          <w:color w:val="020202"/>
          <w:sz w:val="24"/>
          <w:szCs w:val="24"/>
        </w:rPr>
        <w:t xml:space="preserve">ultiple models could be </w:t>
      </w:r>
      <w:r w:rsidR="00AE6136" w:rsidRPr="00AE6136">
        <w:rPr>
          <w:rFonts w:ascii="Times New Roman" w:hAnsi="Times New Roman" w:cs="Times New Roman"/>
          <w:color w:val="020202"/>
          <w:sz w:val="24"/>
          <w:szCs w:val="24"/>
        </w:rPr>
        <w:t>assembled</w:t>
      </w:r>
      <w:r w:rsidR="00E13786" w:rsidRPr="00AE6136">
        <w:rPr>
          <w:rFonts w:ascii="Times New Roman" w:hAnsi="Times New Roman" w:cs="Times New Roman"/>
          <w:color w:val="020202"/>
          <w:sz w:val="24"/>
          <w:szCs w:val="24"/>
        </w:rPr>
        <w:t xml:space="preserve"> for greater machine learning power.</w:t>
      </w:r>
    </w:p>
    <w:p w14:paraId="6F24FD6C" w14:textId="77777777" w:rsidR="00E13786" w:rsidRPr="00AE6136" w:rsidRDefault="00E13786" w:rsidP="00611920">
      <w:pPr>
        <w:shd w:val="clear" w:color="auto" w:fill="E9ECEF"/>
        <w:tabs>
          <w:tab w:val="num" w:pos="720"/>
        </w:tabs>
        <w:spacing w:before="120" w:after="120" w:line="360" w:lineRule="auto"/>
        <w:rPr>
          <w:rFonts w:ascii="Times New Roman" w:hAnsi="Times New Roman" w:cs="Times New Roman"/>
          <w:sz w:val="24"/>
          <w:szCs w:val="24"/>
        </w:rPr>
      </w:pPr>
    </w:p>
    <w:p w14:paraId="732E37C4" w14:textId="5DA50626" w:rsidR="008532D3" w:rsidRPr="00AE6136" w:rsidRDefault="004B5540" w:rsidP="00611920">
      <w:pPr>
        <w:shd w:val="clear" w:color="auto" w:fill="E9ECEF"/>
        <w:tabs>
          <w:tab w:val="num" w:pos="720"/>
        </w:tabs>
        <w:spacing w:before="120" w:after="120" w:line="360" w:lineRule="auto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AE613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532D3" w:rsidRPr="00AE6136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Re</w:t>
      </w:r>
      <w:r w:rsidR="003A5567" w:rsidRPr="00AE6136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source</w:t>
      </w:r>
      <w:r w:rsidR="008532D3" w:rsidRPr="00AE6136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s:</w:t>
      </w:r>
    </w:p>
    <w:p w14:paraId="7E699AE3" w14:textId="77777777" w:rsidR="00E13786" w:rsidRPr="00AE6136" w:rsidRDefault="00136EB0" w:rsidP="00E13786">
      <w:pPr>
        <w:shd w:val="clear" w:color="auto" w:fill="E9ECEF"/>
        <w:tabs>
          <w:tab w:val="num" w:pos="720"/>
        </w:tabs>
        <w:spacing w:before="120" w:after="120" w:line="360" w:lineRule="auto"/>
        <w:rPr>
          <w:rFonts w:ascii="Times New Roman" w:hAnsi="Times New Roman" w:cs="Times New Roman"/>
          <w:color w:val="4472C4" w:themeColor="accent1"/>
          <w:sz w:val="24"/>
          <w:szCs w:val="24"/>
          <w:shd w:val="clear" w:color="auto" w:fill="FFFFFF"/>
        </w:rPr>
      </w:pPr>
      <w:r w:rsidRPr="00AE6136">
        <w:rPr>
          <w:rFonts w:ascii="Times New Roman" w:hAnsi="Times New Roman" w:cs="Times New Roman"/>
          <w:sz w:val="24"/>
          <w:szCs w:val="24"/>
          <w:shd w:val="clear" w:color="auto" w:fill="FFFFFF"/>
        </w:rPr>
        <w:t>T</w:t>
      </w:r>
      <w:r w:rsidR="008532D3" w:rsidRPr="00AE6136">
        <w:rPr>
          <w:rFonts w:ascii="Times New Roman" w:hAnsi="Times New Roman" w:cs="Times New Roman"/>
          <w:sz w:val="24"/>
          <w:szCs w:val="24"/>
          <w:shd w:val="clear" w:color="auto" w:fill="FFFFFF"/>
        </w:rPr>
        <w:t>he dataset in Kaggle: </w:t>
      </w:r>
      <w:hyperlink r:id="rId7" w:history="1">
        <w:r w:rsidR="00E13786" w:rsidRPr="00AE6136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https://www.kaggle.com/competitions/house-prices-advanced-regression-techniques/overview</w:t>
        </w:r>
      </w:hyperlink>
    </w:p>
    <w:p w14:paraId="18FC172E" w14:textId="14A0F87D" w:rsidR="00D47085" w:rsidRPr="00AE6136" w:rsidRDefault="00D47085" w:rsidP="00E13786">
      <w:pPr>
        <w:shd w:val="clear" w:color="auto" w:fill="E9ECEF"/>
        <w:tabs>
          <w:tab w:val="num" w:pos="720"/>
        </w:tabs>
        <w:spacing w:before="120" w:after="120" w:line="360" w:lineRule="auto"/>
        <w:rPr>
          <w:rFonts w:ascii="Times New Roman" w:hAnsi="Times New Roman" w:cs="Times New Roman"/>
          <w:sz w:val="24"/>
          <w:szCs w:val="24"/>
        </w:rPr>
      </w:pPr>
      <w:r w:rsidRPr="00AE6136">
        <w:rPr>
          <w:rFonts w:ascii="Times New Roman" w:hAnsi="Times New Roman" w:cs="Times New Roman"/>
          <w:sz w:val="24"/>
          <w:szCs w:val="24"/>
        </w:rPr>
        <w:t>https://towardsdatascience.com/</w:t>
      </w:r>
    </w:p>
    <w:p w14:paraId="3C05520B" w14:textId="5F059CA1" w:rsidR="00D47085" w:rsidRPr="00AE6136" w:rsidRDefault="008F3069" w:rsidP="00611920">
      <w:pPr>
        <w:shd w:val="clear" w:color="auto" w:fill="E9ECEF"/>
        <w:tabs>
          <w:tab w:val="num" w:pos="720"/>
        </w:tabs>
        <w:spacing w:before="120" w:after="120" w:line="360" w:lineRule="auto"/>
        <w:rPr>
          <w:rFonts w:ascii="Times New Roman" w:hAnsi="Times New Roman" w:cs="Times New Roman"/>
          <w:sz w:val="24"/>
          <w:szCs w:val="24"/>
        </w:rPr>
      </w:pPr>
      <w:r w:rsidRPr="00AE6136">
        <w:rPr>
          <w:rFonts w:ascii="Times New Roman" w:hAnsi="Times New Roman" w:cs="Times New Roman"/>
          <w:sz w:val="24"/>
          <w:szCs w:val="24"/>
        </w:rPr>
        <w:t>"</w:t>
      </w:r>
      <w:r w:rsidR="00D47085" w:rsidRPr="00AE6136">
        <w:rPr>
          <w:rFonts w:ascii="Times New Roman" w:hAnsi="Times New Roman" w:cs="Times New Roman"/>
          <w:sz w:val="24"/>
          <w:szCs w:val="24"/>
        </w:rPr>
        <w:t>Practical Statistics for Data Scientists 50 Essential Concepts</w:t>
      </w:r>
      <w:r w:rsidRPr="00AE6136">
        <w:rPr>
          <w:rFonts w:ascii="Times New Roman" w:hAnsi="Times New Roman" w:cs="Times New Roman"/>
          <w:sz w:val="24"/>
          <w:szCs w:val="24"/>
        </w:rPr>
        <w:t>"</w:t>
      </w:r>
      <w:r w:rsidR="00D47085" w:rsidRPr="00AE6136">
        <w:rPr>
          <w:rFonts w:ascii="Times New Roman" w:hAnsi="Times New Roman" w:cs="Times New Roman"/>
          <w:sz w:val="24"/>
          <w:szCs w:val="24"/>
        </w:rPr>
        <w:t>, by Peter Bruce &amp; An</w:t>
      </w:r>
      <w:r w:rsidR="00B22E38" w:rsidRPr="00AE6136">
        <w:rPr>
          <w:rFonts w:ascii="Times New Roman" w:hAnsi="Times New Roman" w:cs="Times New Roman"/>
          <w:sz w:val="24"/>
          <w:szCs w:val="24"/>
        </w:rPr>
        <w:t>d</w:t>
      </w:r>
      <w:r w:rsidR="00D47085" w:rsidRPr="00AE6136">
        <w:rPr>
          <w:rFonts w:ascii="Times New Roman" w:hAnsi="Times New Roman" w:cs="Times New Roman"/>
          <w:sz w:val="24"/>
          <w:szCs w:val="24"/>
        </w:rPr>
        <w:t>rew Bruce, 2017, O</w:t>
      </w:r>
      <w:r w:rsidRPr="00AE6136">
        <w:rPr>
          <w:rFonts w:ascii="Times New Roman" w:hAnsi="Times New Roman" w:cs="Times New Roman"/>
          <w:sz w:val="24"/>
          <w:szCs w:val="24"/>
        </w:rPr>
        <w:t>'</w:t>
      </w:r>
      <w:r w:rsidR="00D47085" w:rsidRPr="00AE6136">
        <w:rPr>
          <w:rFonts w:ascii="Times New Roman" w:hAnsi="Times New Roman" w:cs="Times New Roman"/>
          <w:sz w:val="24"/>
          <w:szCs w:val="24"/>
        </w:rPr>
        <w:t>REILLY</w:t>
      </w:r>
    </w:p>
    <w:p w14:paraId="1C0F4736" w14:textId="3172647A" w:rsidR="00D47085" w:rsidRPr="00AE6136" w:rsidRDefault="008F3069" w:rsidP="00611920">
      <w:pPr>
        <w:shd w:val="clear" w:color="auto" w:fill="E9ECEF"/>
        <w:tabs>
          <w:tab w:val="num" w:pos="720"/>
        </w:tabs>
        <w:spacing w:before="120" w:after="120" w:line="360" w:lineRule="auto"/>
        <w:rPr>
          <w:rFonts w:ascii="Times New Roman" w:hAnsi="Times New Roman" w:cs="Times New Roman"/>
          <w:sz w:val="24"/>
          <w:szCs w:val="24"/>
        </w:rPr>
      </w:pPr>
      <w:r w:rsidRPr="00AE6136">
        <w:rPr>
          <w:rFonts w:ascii="Times New Roman" w:hAnsi="Times New Roman" w:cs="Times New Roman"/>
          <w:sz w:val="24"/>
          <w:szCs w:val="24"/>
        </w:rPr>
        <w:t>"</w:t>
      </w:r>
      <w:r w:rsidR="00D47085" w:rsidRPr="00AE6136">
        <w:rPr>
          <w:rFonts w:ascii="Times New Roman" w:hAnsi="Times New Roman" w:cs="Times New Roman"/>
          <w:sz w:val="24"/>
          <w:szCs w:val="24"/>
        </w:rPr>
        <w:t>Machine Learning Mastery with R</w:t>
      </w:r>
      <w:r w:rsidRPr="00AE6136">
        <w:rPr>
          <w:rFonts w:ascii="Times New Roman" w:hAnsi="Times New Roman" w:cs="Times New Roman"/>
          <w:sz w:val="24"/>
          <w:szCs w:val="24"/>
        </w:rPr>
        <w:t>"</w:t>
      </w:r>
      <w:r w:rsidR="00D47085" w:rsidRPr="00AE6136">
        <w:rPr>
          <w:rFonts w:ascii="Times New Roman" w:hAnsi="Times New Roman" w:cs="Times New Roman"/>
          <w:sz w:val="24"/>
          <w:szCs w:val="24"/>
        </w:rPr>
        <w:t>, by Jason Brownlee, 2016</w:t>
      </w:r>
    </w:p>
    <w:p w14:paraId="0F8F2A3F" w14:textId="77777777" w:rsidR="00D47085" w:rsidRPr="00AE6136" w:rsidRDefault="00D47085" w:rsidP="00611920">
      <w:pPr>
        <w:shd w:val="clear" w:color="auto" w:fill="E9ECEF"/>
        <w:tabs>
          <w:tab w:val="num" w:pos="720"/>
        </w:tabs>
        <w:spacing w:before="120" w:after="120" w:line="360" w:lineRule="auto"/>
        <w:rPr>
          <w:rFonts w:ascii="Times New Roman" w:hAnsi="Times New Roman" w:cs="Times New Roman"/>
          <w:sz w:val="24"/>
          <w:szCs w:val="24"/>
        </w:rPr>
      </w:pPr>
    </w:p>
    <w:p w14:paraId="42DB04E9" w14:textId="77777777" w:rsidR="00D47085" w:rsidRPr="00AE6136" w:rsidRDefault="00D47085" w:rsidP="00611920">
      <w:pPr>
        <w:shd w:val="clear" w:color="auto" w:fill="E9ECEF"/>
        <w:tabs>
          <w:tab w:val="num" w:pos="720"/>
        </w:tabs>
        <w:spacing w:before="120" w:after="120" w:line="360" w:lineRule="auto"/>
        <w:rPr>
          <w:rFonts w:ascii="Times New Roman" w:hAnsi="Times New Roman" w:cs="Times New Roman"/>
          <w:sz w:val="24"/>
          <w:szCs w:val="24"/>
        </w:rPr>
      </w:pPr>
    </w:p>
    <w:p w14:paraId="029C2097" w14:textId="77777777" w:rsidR="004A2A25" w:rsidRPr="00AE6136" w:rsidRDefault="004A2A25" w:rsidP="00611920">
      <w:pPr>
        <w:shd w:val="clear" w:color="auto" w:fill="E9ECEF"/>
        <w:tabs>
          <w:tab w:val="num" w:pos="720"/>
        </w:tabs>
        <w:spacing w:before="120" w:after="120" w:line="360" w:lineRule="auto"/>
        <w:rPr>
          <w:rFonts w:ascii="Times New Roman" w:hAnsi="Times New Roman" w:cs="Times New Roman"/>
          <w:sz w:val="24"/>
          <w:szCs w:val="24"/>
        </w:rPr>
      </w:pPr>
    </w:p>
    <w:p w14:paraId="278A5C50" w14:textId="77777777" w:rsidR="006062BA" w:rsidRPr="00AE6136" w:rsidRDefault="006062BA" w:rsidP="00611920">
      <w:pPr>
        <w:shd w:val="clear" w:color="auto" w:fill="E9ECEF"/>
        <w:tabs>
          <w:tab w:val="num" w:pos="720"/>
        </w:tabs>
        <w:spacing w:before="120" w:after="12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1D215892" w14:textId="77777777" w:rsidR="00B55380" w:rsidRPr="00AE6136" w:rsidRDefault="00B55380" w:rsidP="00611920">
      <w:pPr>
        <w:shd w:val="clear" w:color="auto" w:fill="E9ECEF"/>
        <w:tabs>
          <w:tab w:val="num" w:pos="720"/>
        </w:tabs>
        <w:spacing w:before="120" w:after="120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3C5D7E92" w14:textId="77777777" w:rsidR="00B55380" w:rsidRPr="00AE6136" w:rsidRDefault="00B55380" w:rsidP="00611920">
      <w:pPr>
        <w:spacing w:before="120" w:after="120" w:line="360" w:lineRule="auto"/>
        <w:rPr>
          <w:rFonts w:ascii="Times New Roman" w:hAnsi="Times New Roman" w:cs="Times New Roman"/>
          <w:sz w:val="24"/>
          <w:szCs w:val="24"/>
        </w:rPr>
      </w:pPr>
    </w:p>
    <w:sectPr w:rsidR="00B55380" w:rsidRPr="00AE61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30143"/>
    <w:multiLevelType w:val="multilevel"/>
    <w:tmpl w:val="11649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2C0D95"/>
    <w:multiLevelType w:val="hybridMultilevel"/>
    <w:tmpl w:val="E620D4B8"/>
    <w:lvl w:ilvl="0" w:tplc="0F3E11D2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529AE"/>
    <w:multiLevelType w:val="hybridMultilevel"/>
    <w:tmpl w:val="63008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0E1361"/>
    <w:multiLevelType w:val="hybridMultilevel"/>
    <w:tmpl w:val="6DE67A68"/>
    <w:lvl w:ilvl="0" w:tplc="442A7926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69ECDC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1CAB13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D68263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5148EBA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A3C817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6705C6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16C6ED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D3CE86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22375720"/>
    <w:multiLevelType w:val="hybridMultilevel"/>
    <w:tmpl w:val="49606EF8"/>
    <w:lvl w:ilvl="0" w:tplc="81E8363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80CB062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20206C0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CDCB9C4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D449DC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386070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C3A7B12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90253AE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DAA914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2CDB084A"/>
    <w:multiLevelType w:val="hybridMultilevel"/>
    <w:tmpl w:val="5A48E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F8775A"/>
    <w:multiLevelType w:val="hybridMultilevel"/>
    <w:tmpl w:val="B952F622"/>
    <w:lvl w:ilvl="0" w:tplc="3DBE1D0C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F00160"/>
    <w:multiLevelType w:val="hybridMultilevel"/>
    <w:tmpl w:val="BE3A4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317698"/>
    <w:multiLevelType w:val="hybridMultilevel"/>
    <w:tmpl w:val="DFECF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B516D6"/>
    <w:multiLevelType w:val="multilevel"/>
    <w:tmpl w:val="76DEC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0316676"/>
    <w:multiLevelType w:val="hybridMultilevel"/>
    <w:tmpl w:val="38928C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8883013">
    <w:abstractNumId w:val="6"/>
  </w:num>
  <w:num w:numId="2" w16cid:durableId="712388763">
    <w:abstractNumId w:val="10"/>
  </w:num>
  <w:num w:numId="3" w16cid:durableId="923564046">
    <w:abstractNumId w:val="0"/>
  </w:num>
  <w:num w:numId="4" w16cid:durableId="1478498895">
    <w:abstractNumId w:val="9"/>
  </w:num>
  <w:num w:numId="5" w16cid:durableId="2075425749">
    <w:abstractNumId w:val="3"/>
  </w:num>
  <w:num w:numId="6" w16cid:durableId="1977418267">
    <w:abstractNumId w:val="4"/>
  </w:num>
  <w:num w:numId="7" w16cid:durableId="964236970">
    <w:abstractNumId w:val="5"/>
  </w:num>
  <w:num w:numId="8" w16cid:durableId="2028601919">
    <w:abstractNumId w:val="7"/>
  </w:num>
  <w:num w:numId="9" w16cid:durableId="714812070">
    <w:abstractNumId w:val="8"/>
  </w:num>
  <w:num w:numId="10" w16cid:durableId="1318261624">
    <w:abstractNumId w:val="2"/>
  </w:num>
  <w:num w:numId="11" w16cid:durableId="8614364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C0MDUwMrUwB5IWZko6SsGpxcWZ+XkgBYYGtQA4IFazLQAAAA=="/>
  </w:docVars>
  <w:rsids>
    <w:rsidRoot w:val="005F78B7"/>
    <w:rsid w:val="00017FAB"/>
    <w:rsid w:val="00021DF9"/>
    <w:rsid w:val="000631E6"/>
    <w:rsid w:val="00070052"/>
    <w:rsid w:val="000C7CE8"/>
    <w:rsid w:val="000D226F"/>
    <w:rsid w:val="00125E25"/>
    <w:rsid w:val="00136EB0"/>
    <w:rsid w:val="00144371"/>
    <w:rsid w:val="001A6D53"/>
    <w:rsid w:val="001F6843"/>
    <w:rsid w:val="001F71A4"/>
    <w:rsid w:val="00212DD0"/>
    <w:rsid w:val="0026599F"/>
    <w:rsid w:val="002B1BD3"/>
    <w:rsid w:val="003043B6"/>
    <w:rsid w:val="00383B1B"/>
    <w:rsid w:val="003A5567"/>
    <w:rsid w:val="003C4761"/>
    <w:rsid w:val="003E1B14"/>
    <w:rsid w:val="0044736B"/>
    <w:rsid w:val="004A0F0A"/>
    <w:rsid w:val="004A2A25"/>
    <w:rsid w:val="004B5540"/>
    <w:rsid w:val="00505E27"/>
    <w:rsid w:val="00526A3B"/>
    <w:rsid w:val="00585D9C"/>
    <w:rsid w:val="005B3502"/>
    <w:rsid w:val="005B6DEB"/>
    <w:rsid w:val="005B7379"/>
    <w:rsid w:val="005B78E5"/>
    <w:rsid w:val="005F78B7"/>
    <w:rsid w:val="00603E03"/>
    <w:rsid w:val="006062BA"/>
    <w:rsid w:val="00611920"/>
    <w:rsid w:val="00616768"/>
    <w:rsid w:val="006B4317"/>
    <w:rsid w:val="006D591D"/>
    <w:rsid w:val="007004AB"/>
    <w:rsid w:val="00756CB8"/>
    <w:rsid w:val="00757D72"/>
    <w:rsid w:val="00773137"/>
    <w:rsid w:val="00792B78"/>
    <w:rsid w:val="007B7CD7"/>
    <w:rsid w:val="007C4605"/>
    <w:rsid w:val="007D1A9D"/>
    <w:rsid w:val="007D3F71"/>
    <w:rsid w:val="007D6005"/>
    <w:rsid w:val="007D6960"/>
    <w:rsid w:val="0082414B"/>
    <w:rsid w:val="008532D3"/>
    <w:rsid w:val="008F3069"/>
    <w:rsid w:val="00981F79"/>
    <w:rsid w:val="00A42CE6"/>
    <w:rsid w:val="00A7090B"/>
    <w:rsid w:val="00A840E6"/>
    <w:rsid w:val="00A95567"/>
    <w:rsid w:val="00AA1887"/>
    <w:rsid w:val="00AD3D3A"/>
    <w:rsid w:val="00AE6136"/>
    <w:rsid w:val="00B101BE"/>
    <w:rsid w:val="00B107BB"/>
    <w:rsid w:val="00B22E38"/>
    <w:rsid w:val="00B55380"/>
    <w:rsid w:val="00B57C15"/>
    <w:rsid w:val="00B60C44"/>
    <w:rsid w:val="00BA68BF"/>
    <w:rsid w:val="00BD4F05"/>
    <w:rsid w:val="00C12BD1"/>
    <w:rsid w:val="00C25A34"/>
    <w:rsid w:val="00C46A31"/>
    <w:rsid w:val="00C64F1E"/>
    <w:rsid w:val="00CE61A8"/>
    <w:rsid w:val="00D47085"/>
    <w:rsid w:val="00E13786"/>
    <w:rsid w:val="00E75980"/>
    <w:rsid w:val="00E81CF9"/>
    <w:rsid w:val="00EB4E14"/>
    <w:rsid w:val="00EC1A0B"/>
    <w:rsid w:val="00ED514E"/>
    <w:rsid w:val="00F11395"/>
    <w:rsid w:val="00F30139"/>
    <w:rsid w:val="00F3291C"/>
    <w:rsid w:val="00F44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E89788"/>
  <w15:docId w15:val="{8ACF4C80-3324-493E-BA5C-226B978C71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07BB"/>
  </w:style>
  <w:style w:type="paragraph" w:styleId="Heading1">
    <w:name w:val="heading 1"/>
    <w:basedOn w:val="Normal"/>
    <w:link w:val="Heading1Char"/>
    <w:uiPriority w:val="9"/>
    <w:qFormat/>
    <w:rsid w:val="00792B7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5538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538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532D3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5B35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840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92B7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sc-cxabcf">
    <w:name w:val="sc-cxabcf"/>
    <w:basedOn w:val="Normal"/>
    <w:rsid w:val="00505E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7C4605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D591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D591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42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8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367594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89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256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336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49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4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865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811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5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50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0655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258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4689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55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19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8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8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5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35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kaggle.com/competitions/house-prices-advanced-regression-techniques/overvie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kaggle.com/code/leeclemmer/exploratory-data-analysis-of-housing-in-ames-iowa/notebook" TargetMode="External"/><Relationship Id="rId5" Type="http://schemas.openxmlformats.org/officeDocument/2006/relationships/hyperlink" Target="https://www.kaggle.com/competitions/house-prices-advanced-regression-techniques/overview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4</Pages>
  <Words>853</Words>
  <Characters>486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Dent</dc:creator>
  <cp:keywords/>
  <dc:description/>
  <cp:lastModifiedBy>Diana Dent</cp:lastModifiedBy>
  <cp:revision>9</cp:revision>
  <dcterms:created xsi:type="dcterms:W3CDTF">2022-12-27T20:15:00Z</dcterms:created>
  <dcterms:modified xsi:type="dcterms:W3CDTF">2022-12-27T23:05:00Z</dcterms:modified>
</cp:coreProperties>
</file>